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284154" w:rsidRPr="00284154" w:rsidRDefault="00284154" w:rsidP="00284154">
      <w:pPr>
        <w:rPr>
          <w:rFonts w:ascii="Agency FB" w:hAnsi="Agency FB"/>
          <w:b/>
          <w:color w:val="FF0000"/>
          <w:sz w:val="32"/>
          <w:szCs w:val="32"/>
        </w:rPr>
      </w:pPr>
      <w:r w:rsidRPr="00284154">
        <w:rPr>
          <w:rFonts w:ascii="Agency FB" w:hAnsi="Agency FB"/>
          <w:b/>
          <w:color w:val="ED7D31" w:themeColor="accent2"/>
        </w:rPr>
        <w:t>Subject</w:t>
      </w:r>
      <w:r w:rsidRPr="00284154">
        <w:rPr>
          <w:rFonts w:ascii="Agency FB" w:hAnsi="Agency FB"/>
          <w:b/>
        </w:rPr>
        <w:t xml:space="preserve">: </w:t>
      </w:r>
      <w:r w:rsidRPr="00284154">
        <w:rPr>
          <w:rFonts w:ascii="Agency FB" w:hAnsi="Agency FB"/>
          <w:b/>
          <w:color w:val="FFD966" w:themeColor="accent4" w:themeTint="99"/>
          <w:sz w:val="32"/>
          <w:szCs w:val="32"/>
        </w:rPr>
        <w:t>Object Oriented Programming</w:t>
      </w:r>
    </w:p>
    <w:p w:rsidR="00284154" w:rsidRPr="00284154" w:rsidRDefault="00284154" w:rsidP="00284154">
      <w:pPr>
        <w:rPr>
          <w:rFonts w:ascii="Agency FB" w:hAnsi="Agency FB"/>
          <w:b/>
        </w:rPr>
      </w:pPr>
      <w:r w:rsidRPr="00284154">
        <w:rPr>
          <w:rFonts w:ascii="Agency FB" w:hAnsi="Agency FB"/>
          <w:b/>
        </w:rPr>
        <w:t xml:space="preserve">Time: </w:t>
      </w:r>
      <w:r w:rsidR="00114ECB">
        <w:rPr>
          <w:rFonts w:ascii="Agency FB" w:hAnsi="Agency FB"/>
          <w:b/>
          <w:color w:val="70AD47" w:themeColor="accent6"/>
        </w:rPr>
        <w:t>MAY</w:t>
      </w:r>
    </w:p>
    <w:p w:rsidR="00284154" w:rsidRDefault="00284154" w:rsidP="00284154">
      <w:pPr>
        <w:rPr>
          <w:rFonts w:ascii="Agency FB" w:hAnsi="Agency FB"/>
          <w:b/>
        </w:rPr>
      </w:pPr>
      <w:r w:rsidRPr="00284154">
        <w:rPr>
          <w:rFonts w:ascii="Agency FB" w:hAnsi="Agency FB"/>
          <w:b/>
        </w:rPr>
        <w:t>BS (</w:t>
      </w:r>
      <w:r w:rsidRPr="00284154">
        <w:rPr>
          <w:rFonts w:ascii="Agency FB" w:hAnsi="Agency FB"/>
          <w:b/>
          <w:color w:val="70AD47" w:themeColor="accent6"/>
        </w:rPr>
        <w:t>SE</w:t>
      </w:r>
      <w:r w:rsidRPr="00284154">
        <w:rPr>
          <w:rFonts w:ascii="Agency FB" w:hAnsi="Agency FB"/>
          <w:b/>
        </w:rPr>
        <w:t xml:space="preserve">)                                       </w:t>
      </w:r>
      <w:r w:rsidRPr="00284154">
        <w:rPr>
          <w:rFonts w:ascii="Agency FB" w:hAnsi="Agency FB"/>
          <w:b/>
        </w:rPr>
        <w:tab/>
        <w:t xml:space="preserve">                        </w:t>
      </w:r>
      <w:r w:rsidRPr="00284154">
        <w:rPr>
          <w:rFonts w:ascii="Agency FB" w:hAnsi="Agency FB"/>
          <w:b/>
        </w:rPr>
        <w:tab/>
        <w:t xml:space="preserve">  </w:t>
      </w:r>
    </w:p>
    <w:p w:rsidR="00284154" w:rsidRDefault="00284154" w:rsidP="00284154">
      <w:pPr>
        <w:rPr>
          <w:rFonts w:ascii="Agency FB" w:hAnsi="Agency FB"/>
          <w:b/>
        </w:rPr>
      </w:pPr>
      <w:r>
        <w:rPr>
          <w:rFonts w:ascii="Agency FB" w:hAnsi="Agency FB"/>
          <w:b/>
        </w:rPr>
        <w:t xml:space="preserve">ID: </w:t>
      </w:r>
      <w:r w:rsidRPr="00284154">
        <w:rPr>
          <w:rFonts w:ascii="Agency FB" w:hAnsi="Agency FB"/>
          <w:b/>
          <w:color w:val="70AD47" w:themeColor="accent6"/>
        </w:rPr>
        <w:t>15815</w:t>
      </w:r>
    </w:p>
    <w:p w:rsidR="00284154" w:rsidRDefault="00284154" w:rsidP="00284154">
      <w:pPr>
        <w:rPr>
          <w:rFonts w:ascii="Agency FB" w:hAnsi="Agency FB"/>
          <w:b/>
          <w:color w:val="70AD47" w:themeColor="accent6"/>
        </w:rPr>
      </w:pPr>
      <w:r>
        <w:rPr>
          <w:rFonts w:ascii="Agency FB" w:hAnsi="Agency FB"/>
          <w:b/>
        </w:rPr>
        <w:t xml:space="preserve">Name: </w:t>
      </w:r>
      <w:r>
        <w:rPr>
          <w:rFonts w:ascii="Agency FB" w:hAnsi="Agency FB"/>
          <w:b/>
          <w:color w:val="70AD47" w:themeColor="accent6"/>
        </w:rPr>
        <w:t>Ahmed Junaid</w:t>
      </w:r>
    </w:p>
    <w:p w:rsidR="00284154" w:rsidRPr="00284154" w:rsidRDefault="00284154" w:rsidP="00284154">
      <w:pPr>
        <w:rPr>
          <w:rFonts w:ascii="Agency FB" w:hAnsi="Agency FB"/>
          <w:b/>
          <w:color w:val="70AD47" w:themeColor="accent6"/>
        </w:rPr>
      </w:pPr>
      <w:r w:rsidRPr="00284154">
        <w:rPr>
          <w:rFonts w:ascii="Agency FB" w:hAnsi="Agency FB"/>
          <w:b/>
          <w:color w:val="70AD47" w:themeColor="accent6"/>
          <w:sz w:val="28"/>
        </w:rPr>
        <w:t xml:space="preserve">Answer sheet    </w:t>
      </w:r>
      <w:r>
        <w:rPr>
          <w:rFonts w:ascii="Agency FB" w:hAnsi="Agency FB"/>
          <w:b/>
          <w:color w:val="70AD47" w:themeColor="accent6"/>
        </w:rPr>
        <w:tab/>
        <w:t xml:space="preserve">    </w:t>
      </w:r>
      <w:r w:rsidRPr="00284154">
        <w:rPr>
          <w:rFonts w:ascii="Agency FB" w:hAnsi="Agency FB"/>
          <w:b/>
          <w:color w:val="70AD47" w:themeColor="accent6"/>
        </w:rPr>
        <w:t xml:space="preserve">       </w:t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  <w:t xml:space="preserve">   </w:t>
      </w:r>
      <w:r>
        <w:rPr>
          <w:rFonts w:ascii="Agency FB" w:hAnsi="Agency FB"/>
          <w:b/>
        </w:rPr>
        <w:tab/>
        <w:t xml:space="preserve">           </w:t>
      </w:r>
      <w:r w:rsidRPr="00284154">
        <w:rPr>
          <w:rFonts w:ascii="Agency FB" w:hAnsi="Agency FB"/>
          <w:b/>
        </w:rPr>
        <w:t xml:space="preserve">Instructor: </w:t>
      </w:r>
      <w:r w:rsidRPr="00284154">
        <w:rPr>
          <w:rFonts w:ascii="Agency FB" w:hAnsi="Agency FB"/>
          <w:b/>
          <w:color w:val="70AD47" w:themeColor="accent6"/>
        </w:rPr>
        <w:t xml:space="preserve">M.Ayub Khan   </w:t>
      </w:r>
    </w:p>
    <w:p w:rsidR="00284154" w:rsidRPr="00284154" w:rsidRDefault="00284154" w:rsidP="00284154">
      <w:pPr>
        <w:rPr>
          <w:rFonts w:ascii="Agency FB" w:hAnsi="Agency FB"/>
          <w:b/>
          <w:sz w:val="28"/>
        </w:rPr>
      </w:pPr>
      <w:r w:rsidRPr="00284154">
        <w:rPr>
          <w:rFonts w:ascii="Agency FB" w:hAnsi="Agency FB" w:cs="Arial"/>
          <w:b/>
          <w:noProof/>
          <w:sz w:val="32"/>
          <w:szCs w:val="28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242569</wp:posOffset>
                </wp:positionV>
                <wp:extent cx="5905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055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D6627A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.5pt,19.1pt" to="463.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" strokecolor="black [3200]" strokeweight="1.5pt">
                <v:stroke joinstyle="miter"/>
                <o:lock v:ext="edit" shapetype="f"/>
              </v:line>
            </w:pict>
          </mc:Fallback>
        </mc:AlternateContent>
      </w:r>
      <w:r w:rsidRPr="00284154">
        <w:rPr>
          <w:rFonts w:ascii="Agency FB" w:hAnsi="Agency FB" w:cs="Arial"/>
          <w:b/>
          <w:sz w:val="32"/>
          <w:szCs w:val="28"/>
        </w:rPr>
        <w:t xml:space="preserve">There are </w:t>
      </w:r>
      <w:r w:rsidR="008C027A">
        <w:rPr>
          <w:rFonts w:ascii="Agency FB" w:hAnsi="Agency FB" w:cs="Arial"/>
          <w:b/>
          <w:sz w:val="32"/>
          <w:szCs w:val="28"/>
        </w:rPr>
        <w:t xml:space="preserve">a </w:t>
      </w:r>
      <w:r w:rsidRPr="00284154">
        <w:rPr>
          <w:rFonts w:ascii="Agency FB" w:hAnsi="Agency FB" w:cs="Arial"/>
          <w:b/>
          <w:sz w:val="32"/>
          <w:szCs w:val="28"/>
        </w:rPr>
        <w:t>total</w:t>
      </w:r>
      <w:r w:rsidR="0088508D">
        <w:rPr>
          <w:rFonts w:ascii="Agency FB" w:hAnsi="Agency FB" w:cs="Arial"/>
          <w:b/>
          <w:sz w:val="32"/>
          <w:szCs w:val="28"/>
        </w:rPr>
        <w:t xml:space="preserve"> of</w:t>
      </w:r>
      <w:r w:rsidRPr="00284154">
        <w:rPr>
          <w:rFonts w:ascii="Agency FB" w:hAnsi="Agency FB" w:cs="Arial"/>
          <w:b/>
          <w:sz w:val="32"/>
          <w:szCs w:val="28"/>
        </w:rPr>
        <w:t xml:space="preserve"> </w:t>
      </w:r>
      <w:r w:rsidR="0017730D">
        <w:rPr>
          <w:rFonts w:ascii="Agency FB" w:hAnsi="Agency FB" w:cs="Arial"/>
          <w:b/>
          <w:sz w:val="32"/>
          <w:szCs w:val="28"/>
        </w:rPr>
        <w:t>1</w:t>
      </w:r>
      <w:r w:rsidRPr="00284154">
        <w:rPr>
          <w:rFonts w:ascii="Agency FB" w:hAnsi="Agency FB" w:cs="Arial"/>
          <w:b/>
          <w:sz w:val="32"/>
          <w:szCs w:val="28"/>
        </w:rPr>
        <w:t xml:space="preserve"> questions in this paper.</w:t>
      </w:r>
      <w:r w:rsidRPr="00284154">
        <w:rPr>
          <w:rFonts w:ascii="Agency FB" w:hAnsi="Agency FB"/>
          <w:b/>
        </w:rPr>
        <w:tab/>
      </w:r>
      <w:r w:rsidRPr="00284154">
        <w:rPr>
          <w:rFonts w:ascii="Agency FB" w:hAnsi="Agency FB"/>
          <w:b/>
        </w:rPr>
        <w:tab/>
        <w:t xml:space="preserve"> </w:t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</w:r>
      <w:r>
        <w:rPr>
          <w:rFonts w:ascii="Agency FB" w:hAnsi="Agency FB"/>
          <w:b/>
        </w:rPr>
        <w:tab/>
      </w:r>
      <w:r w:rsidRPr="00284154">
        <w:rPr>
          <w:rFonts w:ascii="Agency FB" w:hAnsi="Agency FB"/>
          <w:b/>
        </w:rPr>
        <w:t xml:space="preserve">Max Marks: </w:t>
      </w:r>
      <w:r w:rsidR="00114ECB">
        <w:rPr>
          <w:rFonts w:ascii="Agency FB" w:hAnsi="Agency FB"/>
          <w:b/>
          <w:color w:val="70AD47" w:themeColor="accent6"/>
        </w:rPr>
        <w:t>20</w:t>
      </w:r>
    </w:p>
    <w:p w:rsidR="0017730D" w:rsidRPr="0017730D" w:rsidRDefault="00284154" w:rsidP="0017730D">
      <w:pPr>
        <w:rPr>
          <w:b/>
          <w:color w:val="FF0000"/>
        </w:rPr>
      </w:pPr>
      <w:r w:rsidRPr="00284154">
        <w:rPr>
          <w:b/>
          <w:color w:val="FF0000"/>
        </w:rPr>
        <w:t>Question 1</w:t>
      </w:r>
      <w:r w:rsidR="0017730D">
        <w:t>.</w:t>
      </w:r>
      <w:r w:rsidR="0017730D" w:rsidRPr="0017730D">
        <w:rPr>
          <w:b/>
          <w:color w:val="FF0000"/>
        </w:rPr>
        <w:t xml:space="preserve">Create a Tic Tac Toe game in java (use any java tool for coding ) and explain it </w:t>
      </w:r>
    </w:p>
    <w:p w:rsidR="009C01F6" w:rsidRDefault="0017730D" w:rsidP="0017730D">
      <w:pPr>
        <w:rPr>
          <w:b/>
          <w:color w:val="FF0000"/>
        </w:rPr>
      </w:pPr>
      <w:r w:rsidRPr="0017730D">
        <w:rPr>
          <w:b/>
          <w:color w:val="FF0000"/>
        </w:rPr>
        <w:t xml:space="preserve">        in detail including screenshots</w:t>
      </w:r>
      <w:r w:rsidR="00284154" w:rsidRPr="00284154">
        <w:rPr>
          <w:b/>
          <w:color w:val="FF0000"/>
        </w:rPr>
        <w:t>?</w:t>
      </w:r>
    </w:p>
    <w:p w:rsidR="00284154" w:rsidRDefault="00284154" w:rsidP="00284154">
      <w:pPr>
        <w:rPr>
          <w:b/>
          <w:color w:val="92D050"/>
        </w:rPr>
      </w:pPr>
      <w:r>
        <w:rPr>
          <w:b/>
          <w:color w:val="92D050"/>
        </w:rPr>
        <w:t>A</w:t>
      </w:r>
      <w:r w:rsidRPr="00284154">
        <w:rPr>
          <w:b/>
          <w:color w:val="92D050"/>
        </w:rPr>
        <w:t>nswer:</w:t>
      </w:r>
    </w:p>
    <w:p w:rsidR="005C4675" w:rsidRPr="005F1366" w:rsidRDefault="005C4675" w:rsidP="00284154">
      <w:pPr>
        <w:rPr>
          <w:b/>
          <w:color w:val="4472C4" w:themeColor="accent5"/>
          <w:sz w:val="24"/>
          <w:szCs w:val="24"/>
          <w:u w:val="single"/>
        </w:rPr>
      </w:pPr>
      <w:r w:rsidRPr="005F1366">
        <w:rPr>
          <w:b/>
          <w:color w:val="4472C4" w:themeColor="accent5"/>
          <w:sz w:val="24"/>
          <w:szCs w:val="24"/>
          <w:u w:val="single"/>
        </w:rPr>
        <w:t xml:space="preserve">Prerequisites:  </w:t>
      </w:r>
    </w:p>
    <w:p w:rsidR="005C4675" w:rsidRDefault="005C467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 tic-tac-toe game I made is in GUI and not CLI / console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-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based because CLI was too easy for me. The concept and the method used are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same as of CLI, so before I begin I want to explain tic tac toe logic.</w:t>
      </w:r>
    </w:p>
    <w:p w:rsidR="005C4675" w:rsidRDefault="005C467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IC TAC TOE is a game based on 3x3 matrix which mean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3259"/>
      </w:tblGrid>
      <w:tr w:rsidR="005C4675" w:rsidTr="005C4675">
        <w:trPr>
          <w:trHeight w:val="878"/>
        </w:trPr>
        <w:tc>
          <w:tcPr>
            <w:tcW w:w="2830" w:type="dxa"/>
          </w:tcPr>
          <w:p w:rsidR="005C4675" w:rsidRDefault="005C467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1</w:t>
            </w:r>
            <w:r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st</w:t>
            </w: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 </w:t>
            </w:r>
          </w:p>
        </w:tc>
        <w:tc>
          <w:tcPr>
            <w:tcW w:w="3261" w:type="dxa"/>
          </w:tcPr>
          <w:p w:rsidR="005C4675" w:rsidRDefault="005C467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2</w:t>
            </w:r>
            <w:r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nd</w:t>
            </w: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 </w:t>
            </w:r>
          </w:p>
        </w:tc>
        <w:tc>
          <w:tcPr>
            <w:tcW w:w="3259" w:type="dxa"/>
          </w:tcPr>
          <w:p w:rsidR="005C4675" w:rsidRDefault="005C467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3</w:t>
            </w:r>
            <w:r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rd</w:t>
            </w: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</w:t>
            </w:r>
          </w:p>
        </w:tc>
      </w:tr>
      <w:tr w:rsidR="005C4675" w:rsidTr="005C4675">
        <w:trPr>
          <w:trHeight w:val="1118"/>
        </w:trPr>
        <w:tc>
          <w:tcPr>
            <w:tcW w:w="2830" w:type="dxa"/>
          </w:tcPr>
          <w:p w:rsidR="005C4675" w:rsidRDefault="005C467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4</w:t>
            </w:r>
            <w:r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 </w:t>
            </w:r>
          </w:p>
        </w:tc>
        <w:tc>
          <w:tcPr>
            <w:tcW w:w="3261" w:type="dxa"/>
          </w:tcPr>
          <w:p w:rsidR="005C4675" w:rsidRDefault="00EF398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5</w:t>
            </w:r>
            <w:r w:rsidR="005C4675"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 w:rsid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</w:t>
            </w:r>
          </w:p>
        </w:tc>
        <w:tc>
          <w:tcPr>
            <w:tcW w:w="3259" w:type="dxa"/>
          </w:tcPr>
          <w:p w:rsidR="005C4675" w:rsidRDefault="00EF398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6</w:t>
            </w:r>
            <w:r w:rsidR="005C4675"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 w:rsid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</w:t>
            </w:r>
          </w:p>
        </w:tc>
      </w:tr>
      <w:tr w:rsidR="005C4675" w:rsidTr="005C4675">
        <w:trPr>
          <w:trHeight w:val="1276"/>
        </w:trPr>
        <w:tc>
          <w:tcPr>
            <w:tcW w:w="2830" w:type="dxa"/>
          </w:tcPr>
          <w:p w:rsidR="005C4675" w:rsidRDefault="00EF398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7</w:t>
            </w:r>
            <w:r w:rsidR="005C4675"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 w:rsid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 </w:t>
            </w:r>
          </w:p>
        </w:tc>
        <w:tc>
          <w:tcPr>
            <w:tcW w:w="3261" w:type="dxa"/>
          </w:tcPr>
          <w:p w:rsidR="005C4675" w:rsidRDefault="00EF398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8</w:t>
            </w:r>
            <w:r w:rsidR="005C4675" w:rsidRP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 w:rsidR="005C4675"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 </w:t>
            </w:r>
          </w:p>
        </w:tc>
        <w:tc>
          <w:tcPr>
            <w:tcW w:w="3259" w:type="dxa"/>
          </w:tcPr>
          <w:p w:rsidR="005C4675" w:rsidRDefault="00EF3985" w:rsidP="002A4D90">
            <w:pPr>
              <w:spacing w:line="360" w:lineRule="auto"/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9</w:t>
            </w:r>
            <w:r w:rsidRPr="00EF3985">
              <w:rPr>
                <w:rFonts w:ascii="Century Gothic" w:hAnsi="Century Gothic" w:cs="Century Gothic"/>
                <w:color w:val="5B9BD5" w:themeColor="accent1"/>
                <w:sz w:val="24"/>
                <w:szCs w:val="24"/>
                <w:vertAlign w:val="superscript"/>
              </w:rPr>
              <w:t>th</w:t>
            </w: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element</w:t>
            </w:r>
          </w:p>
        </w:tc>
      </w:tr>
    </w:tbl>
    <w:p w:rsidR="005C4675" w:rsidRDefault="005C467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EF3985" w:rsidRDefault="00EF398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So the idea of winning is if any row or Colum  or diagonal row has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same player marks that player wins </w:t>
      </w:r>
    </w:p>
    <w:p w:rsidR="00EF3985" w:rsidRDefault="00EF398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If I look at this matrix thing I can see the use of multi-dimensional array so we create a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n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array to hold the values and so (I will explain as I start explaining the program)</w:t>
      </w:r>
    </w:p>
    <w:p w:rsidR="00EF3985" w:rsidRDefault="00EF3985" w:rsidP="002A4D90">
      <w:pPr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what libraries I used for GUI setup</w:t>
      </w:r>
    </w:p>
    <w:p w:rsidR="00EF3985" w:rsidRPr="005F1366" w:rsidRDefault="00EF3985" w:rsidP="002A4D90">
      <w:pPr>
        <w:spacing w:line="360" w:lineRule="auto"/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</w:pPr>
      <w:r w:rsidRPr="005F1366"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  <w:lastRenderedPageBreak/>
        <w:t>GUI Libraries:</w:t>
      </w:r>
    </w:p>
    <w:p w:rsidR="00EF3985" w:rsidRPr="002218AC" w:rsidRDefault="00EF3985" w:rsidP="003C5BCD">
      <w:pPr>
        <w:pStyle w:val="ListParagraph"/>
        <w:numPr>
          <w:ilvl w:val="0"/>
          <w:numId w:val="18"/>
        </w:numPr>
        <w:spacing w:line="360" w:lineRule="auto"/>
        <w:rPr>
          <w:rFonts w:ascii="Century Gothic" w:hAnsi="Century Gothic" w:cs="Century Gothic"/>
          <w:b/>
          <w:color w:val="4472C4" w:themeColor="accent5"/>
          <w:sz w:val="24"/>
          <w:szCs w:val="24"/>
        </w:rPr>
      </w:pPr>
      <w:r w:rsidRPr="002218AC">
        <w:rPr>
          <w:rFonts w:ascii="Century Gothic" w:hAnsi="Century Gothic" w:cs="Century Gothic"/>
          <w:b/>
          <w:color w:val="4472C4" w:themeColor="accent5"/>
          <w:sz w:val="24"/>
          <w:szCs w:val="24"/>
        </w:rPr>
        <w:t>Java.awt</w:t>
      </w:r>
      <w:r w:rsidR="003C5BCD">
        <w:rPr>
          <w:rStyle w:val="e24kjd"/>
        </w:rPr>
        <w:t xml:space="preserve"> </w:t>
      </w:r>
      <w:r w:rsidR="003C5BCD" w:rsidRPr="003C5BCD">
        <w:rPr>
          <w:rStyle w:val="e24kjd"/>
          <w:rFonts w:ascii="Century Gothic" w:hAnsi="Century Gothic"/>
          <w:b/>
          <w:color w:val="4472C4" w:themeColor="accent5"/>
          <w:sz w:val="24"/>
          <w:szCs w:val="24"/>
        </w:rPr>
        <w:t>package</w:t>
      </w:r>
      <w:r w:rsidRPr="002218AC">
        <w:rPr>
          <w:rFonts w:ascii="Century Gothic" w:hAnsi="Century Gothic" w:cs="Century Gothic"/>
          <w:b/>
          <w:color w:val="4472C4" w:themeColor="accent5"/>
          <w:sz w:val="24"/>
          <w:szCs w:val="24"/>
        </w:rPr>
        <w:t>:</w:t>
      </w:r>
    </w:p>
    <w:p w:rsidR="00EF3985" w:rsidRDefault="003C5BCD" w:rsidP="003C5BCD">
      <w:pPr>
        <w:spacing w:line="360" w:lineRule="auto"/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wt short for </w:t>
      </w:r>
      <w:r w:rsidRPr="003C5BCD">
        <w:rPr>
          <w:rFonts w:ascii="Century Gothic" w:hAnsi="Century Gothic" w:cs="Century Gothic"/>
          <w:color w:val="5B9BD5" w:themeColor="accent1"/>
          <w:sz w:val="24"/>
          <w:szCs w:val="24"/>
        </w:rPr>
        <w:t>Abstract Window Toolkit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s an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API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for GUI development of java application this </w:t>
      </w:r>
      <w:r w:rsidR="002218AC" w:rsidRPr="002218AC">
        <w:rPr>
          <w:rFonts w:ascii="Century Gothic" w:hAnsi="Century Gothic" w:cs="Century Gothic"/>
          <w:color w:val="5B9BD5" w:themeColor="accent1"/>
          <w:sz w:val="24"/>
          <w:szCs w:val="24"/>
        </w:rPr>
        <w:t>Contains all of the classes for creating user interfaces and for painting graphics and images. A user interface object such as a button or a scrollbar is called, in AWT terminology, a component. The Component class is</w:t>
      </w:r>
      <w:r w:rsidR="002218AC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the root of all AWT components</w:t>
      </w:r>
      <w:r w:rsidR="002218AC" w:rsidRPr="002218AC">
        <w:rPr>
          <w:rFonts w:ascii="Century Gothic" w:hAnsi="Century Gothic" w:cs="Century Gothic"/>
          <w:color w:val="5B9BD5" w:themeColor="accent1"/>
          <w:sz w:val="24"/>
          <w:szCs w:val="24"/>
        </w:rPr>
        <w:t>.</w:t>
      </w:r>
    </w:p>
    <w:p w:rsidR="003C5BCD" w:rsidRDefault="003C5BCD" w:rsidP="002218AC">
      <w:pPr>
        <w:spacing w:line="360" w:lineRule="auto"/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is allows us to use event listeners on buttons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pretty much every GUI </w:t>
      </w:r>
      <w:r w:rsidR="00477D9A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component is in this package which has the classes for </w:t>
      </w:r>
      <w:r w:rsidR="00E36A1A">
        <w:rPr>
          <w:rFonts w:ascii="Century Gothic" w:hAnsi="Century Gothic" w:cs="Century Gothic"/>
          <w:color w:val="5B9BD5" w:themeColor="accent1"/>
          <w:sz w:val="24"/>
          <w:szCs w:val="24"/>
        </w:rPr>
        <w:t>awt</w:t>
      </w:r>
      <w:r w:rsidR="00477D9A" w:rsidRPr="00477D9A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API</w:t>
      </w:r>
      <w:r w:rsidR="00477D9A" w:rsidRPr="00477D9A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such as </w:t>
      </w:r>
      <w:r w:rsidR="00477D9A">
        <w:rPr>
          <w:rFonts w:ascii="Century Gothic" w:hAnsi="Century Gothic" w:cs="Century Gothic"/>
          <w:color w:val="5B9BD5" w:themeColor="accent1"/>
          <w:sz w:val="24"/>
          <w:szCs w:val="24"/>
        </w:rPr>
        <w:t>buttons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477D9A">
        <w:rPr>
          <w:rFonts w:ascii="Century Gothic" w:hAnsi="Century Gothic" w:cs="Century Gothic"/>
          <w:color w:val="5B9BD5" w:themeColor="accent1"/>
          <w:sz w:val="24"/>
          <w:szCs w:val="24"/>
        </w:rPr>
        <w:t>images</w:t>
      </w:r>
      <w:r w:rsidR="007748CD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7748CD">
        <w:rPr>
          <w:rFonts w:ascii="Century Gothic" w:hAnsi="Century Gothic" w:cs="Century Gothic"/>
          <w:color w:val="5B9BD5" w:themeColor="accent1"/>
          <w:sz w:val="24"/>
          <w:szCs w:val="24"/>
        </w:rPr>
        <w:t>layouts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 w:rsidR="00477D9A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etc</w:t>
      </w:r>
    </w:p>
    <w:p w:rsidR="002218AC" w:rsidRPr="002218AC" w:rsidRDefault="00557D34" w:rsidP="002218AC">
      <w:pPr>
        <w:pStyle w:val="ListParagraph"/>
        <w:numPr>
          <w:ilvl w:val="0"/>
          <w:numId w:val="18"/>
        </w:numPr>
        <w:spacing w:line="360" w:lineRule="auto"/>
        <w:rPr>
          <w:rFonts w:ascii="Century Gothic" w:hAnsi="Century Gothic" w:cs="Century Gothic"/>
          <w:b/>
          <w:color w:val="4472C4" w:themeColor="accent5"/>
          <w:sz w:val="24"/>
          <w:szCs w:val="24"/>
        </w:rPr>
      </w:pPr>
      <w:r>
        <w:rPr>
          <w:rFonts w:ascii="Century Gothic" w:hAnsi="Century Gothic" w:cs="Century Gothic"/>
          <w:b/>
          <w:color w:val="4472C4" w:themeColor="accent5"/>
          <w:sz w:val="24"/>
          <w:szCs w:val="24"/>
        </w:rPr>
        <w:t>j</w:t>
      </w:r>
      <w:r w:rsidR="002218AC" w:rsidRPr="002218AC">
        <w:rPr>
          <w:rFonts w:ascii="Century Gothic" w:hAnsi="Century Gothic" w:cs="Century Gothic"/>
          <w:b/>
          <w:color w:val="4472C4" w:themeColor="accent5"/>
          <w:sz w:val="24"/>
          <w:szCs w:val="24"/>
        </w:rPr>
        <w:t>avax.swing:</w:t>
      </w:r>
    </w:p>
    <w:p w:rsidR="002218AC" w:rsidRDefault="002218AC" w:rsidP="002218AC">
      <w:pPr>
        <w:pStyle w:val="ListParagraph"/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2218AC">
        <w:rPr>
          <w:rFonts w:ascii="Century Gothic" w:hAnsi="Century Gothic" w:cs="Century Gothic"/>
          <w:color w:val="5B9BD5" w:themeColor="accent1"/>
          <w:sz w:val="24"/>
          <w:szCs w:val="24"/>
        </w:rPr>
        <w:t>Provides a set of "lightweight" (all-Java language) components, to the maximum degree possible, work the same on all platforms</w:t>
      </w:r>
    </w:p>
    <w:p w:rsidR="002218AC" w:rsidRDefault="002218AC" w:rsidP="002218AC">
      <w:pPr>
        <w:pStyle w:val="ListParagraph"/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 swing library has modules like JFrame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JButton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JPanel and so on</w:t>
      </w:r>
    </w:p>
    <w:p w:rsidR="00D5691E" w:rsidRDefault="00D5691E" w:rsidP="002218AC">
      <w:pPr>
        <w:pStyle w:val="ListParagraph"/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D5691E" w:rsidRDefault="00D5691E" w:rsidP="002218AC">
      <w:pPr>
        <w:pStyle w:val="ListParagraph"/>
        <w:spacing w:line="36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lets go for the code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  <w:u w:val="single"/>
        </w:rPr>
        <w:t>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  <w:u w:val="single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  <w:u w:val="single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  <w:u w:val="single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  <w:u w:val="single"/>
        </w:rPr>
        <w:t>BorderLayou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EventQueu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swing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*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swing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bord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EmptyBord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eve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eve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mpor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java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aw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GridLayou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las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  <w:u w:val="single"/>
        </w:rPr>
        <w:t>TicTacToe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xtend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rivat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Pan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[][]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{{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1","2","3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}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initialising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the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gameboard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array with numbers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 xml:space="preserve">   </w:t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4","5","6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}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7","8","9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}}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oolea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fals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if false its X turns and if true its O turns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rivat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necou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initialising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player one and two count variable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rivat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twocou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initialising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player one and two count variable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for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firstbt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for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secondbt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 </w:t>
      </w:r>
    </w:p>
    <w:p w:rsid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83786E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butt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object</w:t>
      </w:r>
    </w:p>
    <w:p w:rsidR="000103DF" w:rsidRDefault="000103DF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83786E"/>
          <w:sz w:val="16"/>
          <w:szCs w:val="16"/>
        </w:rPr>
      </w:pPr>
    </w:p>
    <w:p w:rsidR="000103DF" w:rsidRPr="00D5691E" w:rsidRDefault="000103DF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playerx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label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Text object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Declaring playerO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label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Text object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main function ----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stat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mai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[]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rg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516EAA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EventQueue is a platform-independent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classthat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queues events, both from the underlying peer </w:t>
      </w:r>
      <w:r w:rsidRPr="00516EAA">
        <w:rPr>
          <w:rFonts w:ascii="Century Gothic" w:hAnsi="Century Gothic" w:cs="Century Gothic"/>
          <w:b/>
          <w:color w:val="83786E"/>
          <w:sz w:val="16"/>
          <w:szCs w:val="16"/>
        </w:rPr>
        <w:t xml:space="preserve"> 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classesand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from trusted application classes.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It encapsulates asynchronous event dispatch machinery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whichextracts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events from the queue and dispatches them by calling dispatchEvent(AWTEvent)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methodon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this EventQueue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EventQueu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invokeLa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unnabl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0103DF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u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() {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/ creating a function to run and catching it with try and except/catch block to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lauch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the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Jframe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application window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try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TicTacToe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frame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icTacToe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fram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Visibl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tru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}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tc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Excepti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e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printStackTrac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-------------------------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=========================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  <w:u w:val="single"/>
        </w:rPr>
        <w:t>Contructor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===========================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icTacToe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itl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ic Tac Toe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DefaultCloseOperati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Fram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EXIT_ON_CLO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ound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0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0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831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5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Pan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ord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mptyBord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ContentPa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Layou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GridLayou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--Setup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  <w:r w:rsidR="00516EAA">
        <w:rPr>
          <w:rFonts w:ascii="Century Gothic" w:hAnsi="Century Gothic" w:cs="Century Gothic"/>
          <w:b/>
          <w:color w:val="F8E1AA"/>
          <w:sz w:val="16"/>
          <w:szCs w:val="16"/>
        </w:rPr>
        <w:t xml:space="preserve"> 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516EAA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2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Made By Ahmed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ahoma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OL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7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ORANG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2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5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ic-Tac-Toe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5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ahoma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OL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8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5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GREE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label_5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5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516EAA" w:rsidRPr="00D5691E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1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1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ockwell Extra Bold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6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6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7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7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player_2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Player2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02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04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2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Yu Gothic UI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OL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3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player_2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0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ahoma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3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WHIT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8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8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9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9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10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10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player_1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Player1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1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1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Yu Gothic UI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OL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3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player_1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53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player_1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0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HorizontalAlignm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527D5D"/>
          <w:sz w:val="16"/>
          <w:szCs w:val="16"/>
        </w:rPr>
        <w:t>SwingConstant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CENT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ahoma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3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WHIT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516EAA" w:rsidRPr="00D5691E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11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11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Reset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Reset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Rese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R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Rese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Back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A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Rese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Tahoma"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Fo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PLAI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7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Reset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label_12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Label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content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label_12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------------------------------------------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----EVENT Listeners----------------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3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4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5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6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7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lastRenderedPageBreak/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8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9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Rese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dd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Listene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actionPerform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ActionEve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esetTh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---------------------------------------------------------------------------------------------------------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End of Constructor ===============================================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esetTh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rs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condbt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hird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our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fif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ix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seventh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eigh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ni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x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f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r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lt;3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++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 0 = 1   1= 2   2= 3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f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c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c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lt;3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c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++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[r][c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Integ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o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x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++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>//End of For Loop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i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g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i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isEmpty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BLU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Mar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lastRenderedPageBreak/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GameChe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F8E1A3"/>
          <w:sz w:val="16"/>
          <w:szCs w:val="16"/>
        </w:rPr>
        <w:t>re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Mar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GameChe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}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Mar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switch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3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4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5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lastRenderedPageBreak/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6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'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7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8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ca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9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!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currentturn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already used choose different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defaul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: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   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break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GameCheck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</w:p>
    <w:p w:rsidR="009C01F6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D6C248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</w:t>
      </w:r>
      <w:r w:rsidR="009C01F6">
        <w:rPr>
          <w:rFonts w:ascii="Century Gothic" w:hAnsi="Century Gothic" w:cs="Century Gothic"/>
          <w:b/>
          <w:color w:val="F8E1AA"/>
          <w:sz w:val="16"/>
          <w:szCs w:val="16"/>
        </w:rPr>
        <w:t xml:space="preserve">   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)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9C01F6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D6C248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9C01F6">
        <w:rPr>
          <w:rFonts w:ascii="Century Gothic" w:hAnsi="Century Gothic" w:cs="Century Gothic"/>
          <w:b/>
          <w:color w:val="F8E1AA"/>
          <w:sz w:val="16"/>
          <w:szCs w:val="16"/>
        </w:rPr>
        <w:t xml:space="preserve">                                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)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9C01F6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>
        <w:rPr>
          <w:rFonts w:ascii="Century Gothic" w:hAnsi="Century Gothic" w:cs="Century Gothic"/>
          <w:b/>
          <w:color w:val="D6C248"/>
          <w:sz w:val="16"/>
          <w:szCs w:val="16"/>
        </w:rPr>
        <w:t xml:space="preserve">                                       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(</w:t>
      </w:r>
      <w:r w:rsidR="00D5691E"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D5691E"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D5691E"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D5691E"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)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)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||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&amp;&amp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1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]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Gam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2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[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0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]))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/*Logic mapping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*  0|0     0|1   0|2</w:t>
      </w:r>
    </w:p>
    <w:p w:rsidR="00D5691E" w:rsidRPr="00D5691E" w:rsidRDefault="00AC53FC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       </w:t>
      </w:r>
      <w:r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* 1|0      1|1 </w:t>
      </w:r>
      <w:r w:rsidR="00D5691E" w:rsidRPr="00D5691E">
        <w:rPr>
          <w:rFonts w:ascii="Century Gothic" w:hAnsi="Century Gothic" w:cs="Century Gothic"/>
          <w:b/>
          <w:color w:val="83786E"/>
          <w:sz w:val="16"/>
          <w:szCs w:val="16"/>
        </w:rPr>
        <w:t xml:space="preserve">  1|2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* 2|0       2|1   2|2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83786E"/>
          <w:sz w:val="16"/>
          <w:szCs w:val="16"/>
        </w:rPr>
        <w:tab/>
        <w:t xml:space="preserve"> * */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</w:t>
      </w:r>
    </w:p>
    <w:p w:rsidR="00516EAA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</w:t>
      </w:r>
    </w:p>
    <w:p w:rsidR="00516EAA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</w:p>
    <w:p w:rsidR="00516EAA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</w:p>
    <w:p w:rsidR="00516EAA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</w:p>
    <w:p w:rsidR="00D5691E" w:rsidRPr="00D5691E" w:rsidRDefault="00516EAA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>
        <w:rPr>
          <w:rFonts w:ascii="Century Gothic" w:hAnsi="Century Gothic" w:cs="Century Gothic"/>
          <w:b/>
          <w:color w:val="F8E1AA"/>
          <w:sz w:val="16"/>
          <w:szCs w:val="16"/>
        </w:rPr>
        <w:t xml:space="preserve">                                            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   </w:t>
      </w:r>
      <w:r w:rsidR="00D5691E"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="00D5691E"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D5691E" w:rsidRPr="00D5691E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="00D5691E" w:rsidRPr="00D5691E">
        <w:rPr>
          <w:rFonts w:ascii="Century Gothic" w:hAnsi="Century Gothic" w:cs="Century Gothic"/>
          <w:b/>
          <w:color w:val="F8E1AA"/>
          <w:sz w:val="16"/>
          <w:szCs w:val="16"/>
        </w:rPr>
        <w:t>)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Player 1 wins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necou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++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x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Integ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o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necou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esetTh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}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"Player 2 wins!"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twocount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++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o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Integer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to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color w:val="DE6546"/>
          <w:sz w:val="16"/>
          <w:szCs w:val="16"/>
        </w:rPr>
        <w:t>playertwocount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ResetTheBoar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    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rr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dialog 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E79E3C"/>
          <w:sz w:val="16"/>
          <w:szCs w:val="16"/>
        </w:rPr>
        <w:t>new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JFrame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  <w:r w:rsidRPr="00D5691E">
        <w:rPr>
          <w:rFonts w:ascii="Century Gothic" w:hAnsi="Century Gothic" w:cs="Century Gothic"/>
          <w:b/>
          <w:bCs/>
          <w:color w:val="DE6546"/>
          <w:sz w:val="16"/>
          <w:szCs w:val="16"/>
        </w:rPr>
        <w:t>JOptionPane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showConfirmDialog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(dialog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D5691E">
        <w:rPr>
          <w:rFonts w:ascii="Century Gothic" w:hAnsi="Century Gothic" w:cs="Century Gothic"/>
          <w:b/>
          <w:color w:val="A4B0C0"/>
          <w:sz w:val="16"/>
          <w:szCs w:val="16"/>
        </w:rPr>
        <w:t>error</w:t>
      </w: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D5691E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}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</w:p>
    <w:p w:rsidR="00D5691E" w:rsidRPr="00D5691E" w:rsidRDefault="00D5691E" w:rsidP="000103DF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D5691E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C01F6" w:rsidRDefault="00D5691E" w:rsidP="000103DF">
      <w:pPr>
        <w:shd w:val="clear" w:color="auto" w:fill="300244"/>
        <w:spacing w:line="360" w:lineRule="auto"/>
        <w:rPr>
          <w:rFonts w:ascii="Century Gothic" w:hAnsi="Century Gothic" w:cs="Century Gothic"/>
          <w:b/>
          <w:color w:val="5B9BD5" w:themeColor="accent1"/>
          <w:sz w:val="16"/>
          <w:szCs w:val="16"/>
        </w:rPr>
      </w:pPr>
      <w:r w:rsidRPr="00516EAA">
        <w:rPr>
          <w:rFonts w:ascii="Century Gothic" w:hAnsi="Century Gothic" w:cs="Century Gothic"/>
          <w:b/>
          <w:color w:val="F8E1AA"/>
          <w:sz w:val="16"/>
          <w:szCs w:val="16"/>
        </w:rPr>
        <w:t>}</w:t>
      </w:r>
    </w:p>
    <w:p w:rsidR="009C01F6" w:rsidRPr="009C01F6" w:rsidRDefault="009C01F6" w:rsidP="009C01F6">
      <w:pPr>
        <w:rPr>
          <w:rFonts w:ascii="Century Gothic" w:hAnsi="Century Gothic" w:cs="Century Gothic"/>
          <w:sz w:val="16"/>
          <w:szCs w:val="16"/>
        </w:rPr>
      </w:pPr>
    </w:p>
    <w:p w:rsidR="009C01F6" w:rsidRPr="005F1366" w:rsidRDefault="009C01F6" w:rsidP="009C01F6">
      <w:pPr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</w:pPr>
      <w:r w:rsidRPr="005F1366"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  <w:t>Explanation:</w:t>
      </w:r>
    </w:p>
    <w:p w:rsidR="009C01F6" w:rsidRPr="00075952" w:rsidRDefault="009C01F6" w:rsidP="009C01F6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07595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I started by importing the required library which I already explained earlier </w:t>
      </w:r>
      <w:r w:rsidR="00075952" w:rsidRPr="00075952">
        <w:rPr>
          <w:rFonts w:ascii="Century Gothic" w:hAnsi="Century Gothic" w:cs="Century Gothic"/>
          <w:color w:val="5B9BD5" w:themeColor="accent1"/>
          <w:sz w:val="24"/>
          <w:szCs w:val="24"/>
        </w:rPr>
        <w:t>jav</w:t>
      </w:r>
      <w:r w:rsidR="000103DF">
        <w:rPr>
          <w:rFonts w:ascii="Century Gothic" w:hAnsi="Century Gothic" w:cs="Century Gothic"/>
          <w:color w:val="5B9BD5" w:themeColor="accent1"/>
          <w:sz w:val="24"/>
          <w:szCs w:val="24"/>
        </w:rPr>
        <w:t>ax.swing.* means all the modules/classes</w:t>
      </w:r>
      <w:r w:rsidR="00075952" w:rsidRPr="0007595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from swing package </w:t>
      </w:r>
    </w:p>
    <w:p w:rsidR="00075952" w:rsidRDefault="00075952" w:rsidP="00075952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075952">
        <w:rPr>
          <w:rFonts w:ascii="Century Gothic" w:hAnsi="Century Gothic" w:cs="Century Gothic"/>
          <w:color w:val="5B9BD5" w:themeColor="accent1"/>
          <w:sz w:val="24"/>
          <w:szCs w:val="24"/>
        </w:rPr>
        <w:t>Then I crea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ed my main public class named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TicTacToeJFram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which is inherited from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JFram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class so what extends keyword means is we are extending the superclass of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>J</w:t>
      </w:r>
      <w:r w:rsidR="00557D34">
        <w:rPr>
          <w:rFonts w:ascii="Century Gothic" w:hAnsi="Century Gothic" w:cs="Century Gothic"/>
          <w:color w:val="4472C4" w:themeColor="accent5"/>
          <w:sz w:val="24"/>
          <w:szCs w:val="24"/>
        </w:rPr>
        <w:t>F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ram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o child class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TicTacTo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we did this because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I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am trying to achi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e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ve a GUI </w:t>
      </w:r>
    </w:p>
    <w:p w:rsidR="00075952" w:rsidRDefault="00075952" w:rsidP="00075952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inside the main class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I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created few variables such as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Jpanel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which holds the Content together like a pane so I  am declaring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JPanel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object as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>contentPane</w:t>
      </w:r>
    </w:p>
    <w:p w:rsidR="00075952" w:rsidRDefault="00075952" w:rsidP="00075952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n im initializing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an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array which I explained earlier named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GameBoard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3x3</w:t>
      </w:r>
    </w:p>
    <w:p w:rsidR="00075952" w:rsidRDefault="00075952" w:rsidP="00075952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After this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 initialize the logic of player switches and I achi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e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ved that by setting the </w:t>
      </w:r>
      <w:r w:rsidRPr="002F3214">
        <w:rPr>
          <w:rFonts w:ascii="Century Gothic" w:hAnsi="Century Gothic" w:cs="Century Gothic"/>
          <w:b/>
          <w:color w:val="5B9BD5" w:themeColor="accent1"/>
          <w:sz w:val="24"/>
          <w:szCs w:val="24"/>
        </w:rPr>
        <w:t>game protocol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f turns (which is a Boolean) is false that means its  </w:t>
      </w:r>
      <w:r w:rsidRPr="002F3214">
        <w:rPr>
          <w:rFonts w:ascii="Century Gothic" w:hAnsi="Century Gothic" w:cs="Century Gothic"/>
          <w:color w:val="4472C4" w:themeColor="accent5"/>
          <w:sz w:val="24"/>
          <w:szCs w:val="24"/>
        </w:rPr>
        <w:t xml:space="preserve">playerx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urn and vice versa </w:t>
      </w:r>
    </w:p>
    <w:p w:rsidR="00543178" w:rsidRDefault="00543178" w:rsidP="00075952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n I initialized 2 private int to hold the wins of both player</w:t>
      </w:r>
    </w:p>
    <w:p w:rsidR="00543178" w:rsidRDefault="00543178" w:rsidP="00075952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After that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 declared JButton Objects all of them 3x3= total 9</w:t>
      </w:r>
    </w:p>
    <w:p w:rsidR="00543178" w:rsidRDefault="00543178" w:rsidP="00075952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And also Jlabel of playerx and playero count display text</w:t>
      </w:r>
    </w:p>
    <w:p w:rsidR="00543178" w:rsidRDefault="00543178" w:rsidP="00075952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(note: why did I declare these one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outside the constructor is because the objects created inside a constructor or any method is local and can not be called from outside the method by doing this, I created the instance of these object so that I could access them later.</w:t>
      </w:r>
    </w:p>
    <w:p w:rsidR="00147B54" w:rsidRPr="00147B54" w:rsidRDefault="00543178" w:rsidP="00147B54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Now I created the main function inside it I called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EventQueue object method named invokeLater which accepts a function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lastRenderedPageBreak/>
        <w:t>Runnable()</w:t>
      </w:r>
      <w:r w:rsidR="0007595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which is present in java.lang.Runnable class inside it I created a function run() which try to create my main class object(</w:t>
      </w:r>
      <w:r w:rsidRPr="00543178">
        <w:rPr>
          <w:rFonts w:ascii="Century Gothic" w:hAnsi="Century Gothic" w:cs="Century Gothic"/>
          <w:color w:val="5B9BD5" w:themeColor="accent1"/>
          <w:sz w:val="24"/>
          <w:szCs w:val="24"/>
        </w:rPr>
        <w:t>TicTacToeJFrame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) and set it to visible which is a method inside JFrame class which my class extends from I made it in try and except</w:t>
      </w:r>
      <w:r w:rsidR="00FE770D">
        <w:rPr>
          <w:rFonts w:ascii="Century Gothic" w:hAnsi="Century Gothic" w:cs="Century Gothic"/>
          <w:color w:val="5B9BD5" w:themeColor="accent1"/>
          <w:sz w:val="24"/>
          <w:szCs w:val="24"/>
        </w:rPr>
        <w:t>/catch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block to be on safe site if for any reason it doesn’t create the object</w:t>
      </w:r>
      <w:r w:rsidR="00A17B7B">
        <w:rPr>
          <w:rFonts w:ascii="Century Gothic" w:hAnsi="Century Gothic" w:cs="Century Gothic"/>
          <w:color w:val="5B9BD5" w:themeColor="accent1"/>
          <w:sz w:val="24"/>
          <w:szCs w:val="24"/>
        </w:rPr>
        <w:t>. To be safe from runtime error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147B5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at’s all we did in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 w:rsidR="00147B54">
        <w:rPr>
          <w:rFonts w:ascii="Century Gothic" w:hAnsi="Century Gothic" w:cs="Century Gothic"/>
          <w:color w:val="5B9BD5" w:themeColor="accent1"/>
          <w:sz w:val="24"/>
          <w:szCs w:val="24"/>
        </w:rPr>
        <w:t>main function</w:t>
      </w:r>
    </w:p>
    <w:p w:rsidR="00147B54" w:rsidRDefault="00147B54" w:rsidP="00543178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moving on to over Constructor where we set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up the layout, event listeners and much more</w:t>
      </w:r>
    </w:p>
    <w:p w:rsidR="0092042E" w:rsidRDefault="00147B54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8"/>
          <w:szCs w:val="18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32648D">
        <w:rPr>
          <w:rFonts w:ascii="Century Gothic" w:hAnsi="Century Gothic" w:cs="Century Gothic"/>
          <w:color w:val="F8E1AA"/>
          <w:sz w:val="40"/>
          <w:szCs w:val="40"/>
        </w:rPr>
        <w:tab/>
      </w:r>
      <w:r w:rsidR="0032648D"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32648D" w:rsidRPr="0032648D" w:rsidRDefault="0092042E" w:rsidP="0092042E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>
        <w:rPr>
          <w:rFonts w:ascii="Century Gothic" w:hAnsi="Century Gothic" w:cs="Century Gothic"/>
          <w:b/>
          <w:color w:val="F8E1AA"/>
          <w:sz w:val="18"/>
          <w:szCs w:val="18"/>
        </w:rPr>
        <w:t xml:space="preserve">                             </w:t>
      </w:r>
      <w:r w:rsidR="0032648D" w:rsidRPr="0032648D">
        <w:rPr>
          <w:rFonts w:ascii="Century Gothic" w:hAnsi="Century Gothic" w:cs="Century Gothic"/>
          <w:b/>
          <w:color w:val="A4B0C0"/>
          <w:sz w:val="18"/>
          <w:szCs w:val="18"/>
        </w:rPr>
        <w:t>setTitle</w:t>
      </w:r>
      <w:r w:rsidR="0032648D"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="0032648D" w:rsidRPr="0032648D">
        <w:rPr>
          <w:rFonts w:ascii="Century Gothic" w:hAnsi="Century Gothic" w:cs="Century Gothic"/>
          <w:b/>
          <w:color w:val="D6C248"/>
          <w:sz w:val="18"/>
          <w:szCs w:val="18"/>
        </w:rPr>
        <w:t>"Tic Tac Toe"</w:t>
      </w:r>
      <w:r w:rsidR="0032648D" w:rsidRPr="0032648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="0032648D"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DefaultCloseOperation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bCs/>
          <w:color w:val="DE6546"/>
          <w:sz w:val="18"/>
          <w:szCs w:val="18"/>
        </w:rPr>
        <w:t>JFrame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2648D">
        <w:rPr>
          <w:rFonts w:ascii="Century Gothic" w:hAnsi="Century Gothic" w:cs="Century Gothic"/>
          <w:b/>
          <w:color w:val="F8E1A3"/>
          <w:sz w:val="18"/>
          <w:szCs w:val="18"/>
        </w:rPr>
        <w:t>EXIT_ON_CLOSE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Bounds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100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100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831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52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JPanel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Background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bCs/>
          <w:color w:val="DE6546"/>
          <w:sz w:val="18"/>
          <w:szCs w:val="18"/>
        </w:rPr>
        <w:t>Color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2648D">
        <w:rPr>
          <w:rFonts w:ascii="Century Gothic" w:hAnsi="Century Gothic" w:cs="Century Gothic"/>
          <w:b/>
          <w:color w:val="F8E1A3"/>
          <w:sz w:val="18"/>
          <w:szCs w:val="18"/>
        </w:rPr>
        <w:t>BLACK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Border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EmptyBorder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2648D" w:rsidRPr="0032648D" w:rsidRDefault="0032648D" w:rsidP="0032648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ContentPane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FE770D" w:rsidRDefault="0032648D" w:rsidP="0032648D">
      <w:pPr>
        <w:shd w:val="clear" w:color="auto" w:fill="300244"/>
        <w:rPr>
          <w:rFonts w:ascii="Century Gothic" w:hAnsi="Century Gothic" w:cs="Century Gothic"/>
          <w:b/>
          <w:color w:val="D6C248"/>
          <w:sz w:val="18"/>
          <w:szCs w:val="18"/>
        </w:rPr>
      </w:pP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2648D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setLayout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A4B0C0"/>
          <w:sz w:val="18"/>
          <w:szCs w:val="18"/>
        </w:rPr>
        <w:t>GridLayout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0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5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0,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32648D">
        <w:rPr>
          <w:rFonts w:ascii="Century Gothic" w:hAnsi="Century Gothic" w:cs="Century Gothic"/>
          <w:b/>
          <w:color w:val="F8E1AA"/>
          <w:sz w:val="18"/>
          <w:szCs w:val="18"/>
        </w:rPr>
        <w:t>))</w:t>
      </w:r>
      <w:r w:rsidRPr="0032648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2042E" w:rsidRPr="0032648D" w:rsidRDefault="0092042E" w:rsidP="0032648D">
      <w:pPr>
        <w:shd w:val="clear" w:color="auto" w:fill="300244"/>
        <w:rPr>
          <w:rFonts w:ascii="Century Gothic" w:hAnsi="Century Gothic" w:cs="Century Gothic"/>
          <w:b/>
          <w:color w:val="5B9BD5" w:themeColor="accent1"/>
          <w:sz w:val="18"/>
          <w:szCs w:val="18"/>
        </w:rPr>
      </w:pPr>
    </w:p>
    <w:p w:rsidR="0032648D" w:rsidRDefault="0032648D" w:rsidP="0032648D">
      <w:pPr>
        <w:ind w:left="1125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I am using the inherited methods like setTitle etc to set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up the layout of my application. Initialize the content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pane object and set the background color to black and set the border to a new Emptyborder object. Setborder method is from the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j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panel object as I declared the contentpane as jpanel object</w:t>
      </w:r>
    </w:p>
    <w:p w:rsidR="0032648D" w:rsidRDefault="00A806A7" w:rsidP="0032648D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n comes the button setup by looks part where I initialized my already declared JButton object and setbackground color and font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size etc I also made them empty text as default by passing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n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empty string to the constructor </w:t>
      </w:r>
    </w:p>
    <w:p w:rsidR="00225A4E" w:rsidRDefault="00A806A7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color w:val="F8E1AA"/>
          <w:sz w:val="18"/>
          <w:szCs w:val="18"/>
        </w:rPr>
      </w:pPr>
      <w:r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A806A7" w:rsidRDefault="00225A4E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>
        <w:rPr>
          <w:rFonts w:ascii="Century Gothic" w:hAnsi="Century Gothic" w:cs="Century Gothic"/>
          <w:b/>
          <w:color w:val="F8E1AA"/>
          <w:sz w:val="18"/>
          <w:szCs w:val="18"/>
        </w:rPr>
        <w:t xml:space="preserve">               </w:t>
      </w:r>
      <w:r w:rsid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 </w:t>
      </w:r>
      <w:r w:rsidR="00A806A7" w:rsidRPr="00A806A7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color w:val="A4B0C0"/>
          <w:sz w:val="18"/>
          <w:szCs w:val="18"/>
        </w:rPr>
        <w:t>JButton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A806A7" w:rsidRDefault="00A806A7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A806A7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="000103DF">
        <w:rPr>
          <w:rFonts w:ascii="Century Gothic" w:hAnsi="Century Gothic" w:cs="Century Gothic"/>
          <w:b/>
          <w:color w:val="F8E1AA"/>
          <w:sz w:val="18"/>
          <w:szCs w:val="18"/>
        </w:rPr>
        <w:t xml:space="preserve">  </w:t>
      </w:r>
      <w:r w:rsidRPr="00A806A7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Pr="00A806A7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A806A7">
        <w:rPr>
          <w:rFonts w:ascii="Century Gothic" w:hAnsi="Century Gothic" w:cs="Century Gothic"/>
          <w:b/>
          <w:color w:val="A4B0C0"/>
          <w:sz w:val="18"/>
          <w:szCs w:val="18"/>
        </w:rPr>
        <w:t>setBackground</w:t>
      </w:r>
      <w:r w:rsidRPr="00A806A7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A806A7">
        <w:rPr>
          <w:rFonts w:ascii="Century Gothic" w:hAnsi="Century Gothic" w:cs="Century Gothic"/>
          <w:b/>
          <w:bCs/>
          <w:color w:val="DE6546"/>
          <w:sz w:val="18"/>
          <w:szCs w:val="18"/>
        </w:rPr>
        <w:t>Color</w:t>
      </w:r>
      <w:r w:rsidRPr="00A806A7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A806A7">
        <w:rPr>
          <w:rFonts w:ascii="Century Gothic" w:hAnsi="Century Gothic" w:cs="Century Gothic"/>
          <w:b/>
          <w:color w:val="F8E1A3"/>
          <w:sz w:val="18"/>
          <w:szCs w:val="18"/>
        </w:rPr>
        <w:t>black</w:t>
      </w:r>
      <w:r w:rsidRPr="00A806A7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A806A7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A806A7" w:rsidRDefault="000103DF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</w:t>
      </w:r>
      <w:r w:rsidR="00A806A7" w:rsidRPr="00A806A7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="00A806A7" w:rsidRPr="00A806A7">
        <w:rPr>
          <w:rFonts w:ascii="Century Gothic" w:hAnsi="Century Gothic" w:cs="Century Gothic"/>
          <w:b/>
          <w:color w:val="A4B0C0"/>
          <w:sz w:val="18"/>
          <w:szCs w:val="18"/>
        </w:rPr>
        <w:t>setFont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="00A806A7" w:rsidRPr="00A806A7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color w:val="A4B0C0"/>
          <w:sz w:val="18"/>
          <w:szCs w:val="18"/>
        </w:rPr>
        <w:t>Font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"Rockwell Extra Bold",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bCs/>
          <w:color w:val="DE6546"/>
          <w:sz w:val="18"/>
          <w:szCs w:val="18"/>
        </w:rPr>
        <w:t>Font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="00A806A7" w:rsidRPr="00A806A7">
        <w:rPr>
          <w:rFonts w:ascii="Century Gothic" w:hAnsi="Century Gothic" w:cs="Century Gothic"/>
          <w:b/>
          <w:color w:val="F8E1A3"/>
          <w:sz w:val="18"/>
          <w:szCs w:val="18"/>
        </w:rPr>
        <w:t>PLAIN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,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40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))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A806A7" w:rsidRDefault="000103DF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color w:val="D6C248"/>
          <w:sz w:val="18"/>
          <w:szCs w:val="18"/>
        </w:rPr>
      </w:pPr>
      <w:r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</w:t>
      </w:r>
      <w:r w:rsidR="00A806A7" w:rsidRPr="00A806A7">
        <w:rPr>
          <w:rFonts w:ascii="Century Gothic" w:hAnsi="Century Gothic" w:cs="Century Gothic"/>
          <w:b/>
          <w:color w:val="DE6546"/>
          <w:sz w:val="18"/>
          <w:szCs w:val="18"/>
        </w:rPr>
        <w:t>contentPane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="00A806A7" w:rsidRPr="00A806A7">
        <w:rPr>
          <w:rFonts w:ascii="Century Gothic" w:hAnsi="Century Gothic" w:cs="Century Gothic"/>
          <w:b/>
          <w:color w:val="A4B0C0"/>
          <w:sz w:val="18"/>
          <w:szCs w:val="18"/>
        </w:rPr>
        <w:t>add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="00A806A7" w:rsidRPr="00A806A7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="00A806A7" w:rsidRPr="00A806A7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="00A806A7" w:rsidRPr="00A806A7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225A4E" w:rsidRPr="00A806A7" w:rsidRDefault="00225A4E" w:rsidP="00A806A7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</w:p>
    <w:p w:rsidR="009C01F6" w:rsidRDefault="00A806A7" w:rsidP="009C01F6">
      <w:pPr>
        <w:rPr>
          <w:rFonts w:ascii="Century Gothic" w:hAnsi="Century Gothic" w:cs="Century Gothic"/>
          <w:sz w:val="16"/>
          <w:szCs w:val="16"/>
        </w:rPr>
      </w:pPr>
      <w:r>
        <w:rPr>
          <w:rFonts w:ascii="Century Gothic" w:hAnsi="Century Gothic" w:cs="Century Gothic"/>
          <w:sz w:val="16"/>
          <w:szCs w:val="16"/>
        </w:rPr>
        <w:tab/>
        <w:t xml:space="preserve">      </w:t>
      </w:r>
    </w:p>
    <w:p w:rsidR="00166D23" w:rsidRDefault="00A806A7" w:rsidP="00166D23">
      <w:pPr>
        <w:ind w:left="1110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A806A7">
        <w:rPr>
          <w:rFonts w:ascii="Century Gothic" w:hAnsi="Century Gothic" w:cs="Century Gothic"/>
          <w:color w:val="5B9BD5" w:themeColor="accent1"/>
          <w:sz w:val="24"/>
          <w:szCs w:val="24"/>
        </w:rPr>
        <w:t>and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did this with all the 9 buttons</w:t>
      </w:r>
      <w:r w:rsidR="00166D23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this is just for the looks and layout of     the button how they look on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 w:rsidR="00166D23">
        <w:rPr>
          <w:rFonts w:ascii="Century Gothic" w:hAnsi="Century Gothic" w:cs="Century Gothic"/>
          <w:color w:val="5B9BD5" w:themeColor="accent1"/>
          <w:sz w:val="24"/>
          <w:szCs w:val="24"/>
        </w:rPr>
        <w:t>application window</w:t>
      </w:r>
    </w:p>
    <w:p w:rsidR="00166D23" w:rsidRDefault="00166D23" w:rsidP="00166D23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I attached the event listener to all of my button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to listen for the event such as pressed etc I did this by using a method inside the JButton class which is used to add the listen on the object in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n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optimized way as I said earlier javax.swing optimizes and make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t uniform the method is named addActionListener which accepts a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n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ActionListener() which is present inside the java.Awt toolset,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inside it we have actionPerformed function which takes ActionEvent as parameter I made this listener for each button</w:t>
      </w:r>
    </w:p>
    <w:p w:rsidR="00225A4E" w:rsidRDefault="00225A4E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color w:val="DE6546"/>
          <w:sz w:val="18"/>
          <w:szCs w:val="18"/>
        </w:rPr>
      </w:pPr>
    </w:p>
    <w:p w:rsidR="00225A4E" w:rsidRDefault="00225A4E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color w:val="DE6546"/>
          <w:sz w:val="18"/>
          <w:szCs w:val="18"/>
        </w:rPr>
      </w:pPr>
    </w:p>
    <w:p w:rsidR="00225A4E" w:rsidRDefault="00225A4E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color w:val="DE6546"/>
          <w:sz w:val="18"/>
          <w:szCs w:val="18"/>
        </w:rPr>
      </w:pPr>
    </w:p>
    <w:p w:rsidR="00166D23" w:rsidRPr="00166D23" w:rsidRDefault="00166D23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sz w:val="18"/>
          <w:szCs w:val="18"/>
        </w:rPr>
      </w:pPr>
      <w:r w:rsidRPr="00166D23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Pr="00166D23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166D23">
        <w:rPr>
          <w:rFonts w:ascii="Century Gothic" w:hAnsi="Century Gothic" w:cs="Century Gothic"/>
          <w:b/>
          <w:color w:val="A4B0C0"/>
          <w:sz w:val="18"/>
          <w:szCs w:val="18"/>
        </w:rPr>
        <w:t>addActionListener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166D23">
        <w:rPr>
          <w:rFonts w:ascii="Century Gothic" w:hAnsi="Century Gothic" w:cs="Century Gothic"/>
          <w:b/>
          <w:color w:val="E79E3C"/>
          <w:sz w:val="18"/>
          <w:szCs w:val="18"/>
        </w:rPr>
        <w:t>new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166D23">
        <w:rPr>
          <w:rFonts w:ascii="Century Gothic" w:hAnsi="Century Gothic" w:cs="Century Gothic"/>
          <w:b/>
          <w:color w:val="A4B0C0"/>
          <w:sz w:val="18"/>
          <w:szCs w:val="18"/>
          <w:shd w:val="clear" w:color="auto" w:fill="363604"/>
        </w:rPr>
        <w:t>ActionListener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() {</w:t>
      </w:r>
    </w:p>
    <w:p w:rsidR="00166D23" w:rsidRDefault="00166D23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color w:val="F8E1AA"/>
          <w:sz w:val="18"/>
          <w:szCs w:val="18"/>
        </w:rPr>
      </w:pPr>
      <w:r w:rsidRPr="00166D23">
        <w:rPr>
          <w:rFonts w:ascii="Century Gothic" w:hAnsi="Century Gothic" w:cs="Century Gothic"/>
          <w:b/>
          <w:color w:val="E79E3C"/>
          <w:sz w:val="18"/>
          <w:szCs w:val="18"/>
        </w:rPr>
        <w:t>public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166D23">
        <w:rPr>
          <w:rFonts w:ascii="Century Gothic" w:hAnsi="Century Gothic" w:cs="Century Gothic"/>
          <w:b/>
          <w:color w:val="E79E3C"/>
          <w:sz w:val="18"/>
          <w:szCs w:val="18"/>
        </w:rPr>
        <w:t>void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166D23">
        <w:rPr>
          <w:rFonts w:ascii="Century Gothic" w:hAnsi="Century Gothic" w:cs="Century Gothic"/>
          <w:b/>
          <w:color w:val="A4B0C0"/>
          <w:sz w:val="18"/>
          <w:szCs w:val="18"/>
        </w:rPr>
        <w:t>actionPerformed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166D23">
        <w:rPr>
          <w:rFonts w:ascii="Century Gothic" w:hAnsi="Century Gothic" w:cs="Century Gothic"/>
          <w:b/>
          <w:bCs/>
          <w:color w:val="DE6546"/>
          <w:sz w:val="18"/>
          <w:szCs w:val="18"/>
        </w:rPr>
        <w:t>ActionEvent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166D23">
        <w:rPr>
          <w:rFonts w:ascii="Century Gothic" w:hAnsi="Century Gothic" w:cs="Century Gothic"/>
          <w:b/>
          <w:color w:val="A4B0C0"/>
          <w:sz w:val="18"/>
          <w:szCs w:val="18"/>
        </w:rPr>
        <w:t>e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166D23" w:rsidRPr="00166D23" w:rsidRDefault="00166D23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color w:val="F8E1AA"/>
          <w:sz w:val="18"/>
          <w:szCs w:val="18"/>
        </w:rPr>
      </w:pPr>
      <w:r>
        <w:rPr>
          <w:rFonts w:ascii="Century Gothic" w:hAnsi="Century Gothic" w:cs="Century Gothic"/>
          <w:b/>
          <w:color w:val="A4B0C0"/>
          <w:sz w:val="18"/>
          <w:szCs w:val="18"/>
        </w:rPr>
        <w:t xml:space="preserve">            </w:t>
      </w:r>
      <w:r w:rsidRPr="00166D23">
        <w:rPr>
          <w:rFonts w:ascii="Century Gothic" w:hAnsi="Century Gothic" w:cs="Century Gothic"/>
          <w:b/>
          <w:color w:val="A4B0C0"/>
          <w:sz w:val="18"/>
          <w:szCs w:val="18"/>
        </w:rPr>
        <w:t>Turn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166D23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Pr="00166D23">
        <w:rPr>
          <w:rFonts w:ascii="Century Gothic" w:hAnsi="Century Gothic" w:cs="Century Gothic"/>
          <w:b/>
          <w:color w:val="D6C248"/>
          <w:sz w:val="18"/>
          <w:szCs w:val="18"/>
        </w:rPr>
        <w:t>,1</w:t>
      </w: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166D23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166D23" w:rsidRPr="00166D23" w:rsidRDefault="00166D23" w:rsidP="00166D23">
      <w:pPr>
        <w:shd w:val="clear" w:color="auto" w:fill="300244"/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b/>
          <w:sz w:val="18"/>
          <w:szCs w:val="18"/>
        </w:rPr>
      </w:pP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}</w:t>
      </w:r>
    </w:p>
    <w:p w:rsidR="00166D23" w:rsidRDefault="00166D23" w:rsidP="00166D23">
      <w:pPr>
        <w:shd w:val="clear" w:color="auto" w:fill="300244"/>
        <w:ind w:left="360" w:firstLine="720"/>
        <w:rPr>
          <w:rFonts w:ascii="Century Gothic" w:hAnsi="Century Gothic" w:cs="Century Gothic"/>
          <w:b/>
          <w:color w:val="D6C248"/>
          <w:sz w:val="18"/>
          <w:szCs w:val="18"/>
        </w:rPr>
      </w:pPr>
      <w:r w:rsidRPr="00166D23">
        <w:rPr>
          <w:rFonts w:ascii="Century Gothic" w:hAnsi="Century Gothic" w:cs="Century Gothic"/>
          <w:b/>
          <w:color w:val="F8E1AA"/>
          <w:sz w:val="18"/>
          <w:szCs w:val="18"/>
        </w:rPr>
        <w:t>})</w:t>
      </w:r>
      <w:r w:rsidRPr="00166D23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225A4E" w:rsidRPr="00166D23" w:rsidRDefault="00225A4E" w:rsidP="00166D23">
      <w:pPr>
        <w:shd w:val="clear" w:color="auto" w:fill="300244"/>
        <w:ind w:left="360" w:firstLine="720"/>
        <w:rPr>
          <w:rFonts w:ascii="Century Gothic" w:hAnsi="Century Gothic" w:cs="Century Gothic"/>
          <w:b/>
          <w:color w:val="5B9BD5" w:themeColor="accent1"/>
          <w:sz w:val="18"/>
          <w:szCs w:val="18"/>
        </w:rPr>
      </w:pPr>
    </w:p>
    <w:p w:rsidR="000103DF" w:rsidRDefault="000103DF" w:rsidP="000103DF">
      <w:pPr>
        <w:ind w:left="990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0103DF">
        <w:rPr>
          <w:rFonts w:ascii="Century Gothic" w:hAnsi="Century Gothic" w:cs="Century Gothic"/>
          <w:color w:val="5B9BD5" w:themeColor="accent1"/>
          <w:sz w:val="24"/>
          <w:szCs w:val="24"/>
        </w:rPr>
        <w:t>And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 also have a custom function called Turn which I will create at the end of class  which accept the JButton Object and the number for each button as index as I explained earlier that how tictactoe works</w:t>
      </w:r>
    </w:p>
    <w:p w:rsidR="00CE6C58" w:rsidRDefault="00CE6C58" w:rsidP="00CE6C58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Lastly I added the Event listener for reset button which I also initialized in contructor setup and called a custom function upo</w:t>
      </w:r>
      <w:r w:rsidR="006278AC">
        <w:rPr>
          <w:rFonts w:ascii="Century Gothic" w:hAnsi="Century Gothic" w:cs="Century Gothic"/>
          <w:color w:val="5B9BD5" w:themeColor="accent1"/>
          <w:sz w:val="24"/>
          <w:szCs w:val="24"/>
        </w:rPr>
        <w:t>n pressed named ResetTheBoard()</w:t>
      </w:r>
    </w:p>
    <w:p w:rsidR="003A722E" w:rsidRDefault="003A722E" w:rsidP="00CE6C58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Now outside the constructor I created few function that holds the logic behind the game</w:t>
      </w:r>
    </w:p>
    <w:p w:rsidR="003A722E" w:rsidRDefault="003A722E" w:rsidP="00CE6C58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Void ResetTheBoard:</w:t>
      </w:r>
    </w:p>
    <w:p w:rsidR="00225A4E" w:rsidRDefault="00225A4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color w:val="E79E3C"/>
          <w:sz w:val="18"/>
          <w:szCs w:val="18"/>
        </w:rPr>
      </w:pP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void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ResetTheBoard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) {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first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secondbtn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third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fourth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fifth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sixth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seventh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eight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nine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setTex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""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in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x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1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for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in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r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0;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r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&lt;3;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r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++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83786E"/>
          <w:sz w:val="18"/>
          <w:szCs w:val="18"/>
        </w:rPr>
        <w:t>// 0 = 1   1= 2   2= 3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for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3A722E">
        <w:rPr>
          <w:rFonts w:ascii="Century Gothic" w:hAnsi="Century Gothic" w:cs="Century Gothic"/>
          <w:b/>
          <w:color w:val="E79E3C"/>
          <w:sz w:val="18"/>
          <w:szCs w:val="18"/>
        </w:rPr>
        <w:t>int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c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0;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c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&lt;3;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c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++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[r][c] 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3A722E">
        <w:rPr>
          <w:rFonts w:ascii="Century Gothic" w:hAnsi="Century Gothic" w:cs="Century Gothic"/>
          <w:b/>
          <w:bCs/>
          <w:color w:val="DE6546"/>
          <w:sz w:val="18"/>
          <w:szCs w:val="18"/>
        </w:rPr>
        <w:t>Integer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.</w:t>
      </w:r>
      <w:r w:rsidRPr="003A722E">
        <w:rPr>
          <w:rFonts w:ascii="Century Gothic" w:hAnsi="Century Gothic" w:cs="Century Gothic"/>
          <w:b/>
          <w:color w:val="A4B0C0"/>
          <w:sz w:val="18"/>
          <w:szCs w:val="18"/>
        </w:rPr>
        <w:t>toString</w:t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>(x)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  <w:t>x</w:t>
      </w:r>
      <w:r w:rsidRPr="003A722E">
        <w:rPr>
          <w:rFonts w:ascii="Century Gothic" w:hAnsi="Century Gothic" w:cs="Century Gothic"/>
          <w:b/>
          <w:color w:val="D6C248"/>
          <w:sz w:val="18"/>
          <w:szCs w:val="18"/>
        </w:rPr>
        <w:t>++;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  <w:t>}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  <w:t>}</w:t>
      </w:r>
      <w:r w:rsidRPr="003A722E">
        <w:rPr>
          <w:rFonts w:ascii="Century Gothic" w:hAnsi="Century Gothic" w:cs="Century Gothic"/>
          <w:b/>
          <w:color w:val="83786E"/>
          <w:sz w:val="18"/>
          <w:szCs w:val="18"/>
        </w:rPr>
        <w:t>//End of For Loop</w:t>
      </w:r>
    </w:p>
    <w:p w:rsidR="003A722E" w:rsidRPr="003A722E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</w:r>
    </w:p>
    <w:p w:rsidR="000103DF" w:rsidRDefault="003A722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color w:val="F8E1AA"/>
          <w:sz w:val="18"/>
          <w:szCs w:val="18"/>
        </w:rPr>
      </w:pPr>
      <w:r w:rsidRPr="003A722E">
        <w:rPr>
          <w:rFonts w:ascii="Century Gothic" w:hAnsi="Century Gothic" w:cs="Century Gothic"/>
          <w:b/>
          <w:color w:val="F8E1AA"/>
          <w:sz w:val="18"/>
          <w:szCs w:val="18"/>
        </w:rPr>
        <w:tab/>
        <w:t>}</w:t>
      </w:r>
    </w:p>
    <w:p w:rsidR="00225A4E" w:rsidRPr="003A722E" w:rsidRDefault="00225A4E" w:rsidP="003A722E">
      <w:pPr>
        <w:shd w:val="clear" w:color="auto" w:fill="300244"/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Century Gothic"/>
          <w:b/>
          <w:sz w:val="18"/>
          <w:szCs w:val="18"/>
        </w:rPr>
      </w:pPr>
    </w:p>
    <w:p w:rsidR="009C01F6" w:rsidRDefault="009C01F6" w:rsidP="003A722E">
      <w:pPr>
        <w:rPr>
          <w:rFonts w:ascii="Century Gothic" w:hAnsi="Century Gothic" w:cs="Century Gothic"/>
          <w:sz w:val="16"/>
          <w:szCs w:val="16"/>
        </w:rPr>
      </w:pPr>
    </w:p>
    <w:p w:rsidR="003A722E" w:rsidRDefault="003A722E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3A722E">
        <w:rPr>
          <w:rFonts w:ascii="Century Gothic" w:hAnsi="Century Gothic" w:cs="Century Gothic"/>
          <w:color w:val="5B9BD5" w:themeColor="accent1"/>
          <w:sz w:val="24"/>
          <w:szCs w:val="24"/>
        </w:rPr>
        <w:t>Thi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function set the text of each button to an empty string and reset the GameBoard array to 1,2,3,4,5,6,7,8,9 as default values </w:t>
      </w:r>
    </w:p>
    <w:p w:rsidR="003A722E" w:rsidRDefault="003A722E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I used a nested for loop to go through each Colum  of each row of the GameBoard array </w:t>
      </w:r>
      <w:r w:rsidR="005A427D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here is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 </w:t>
      </w:r>
      <w:r w:rsidR="005A427D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general view of the GameBoard array </w:t>
      </w:r>
    </w:p>
    <w:p w:rsidR="005A427D" w:rsidRDefault="005A427D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When we declare the array by [3][3]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T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his means we have we have 2 space to hold data but because array data storage starts with 0 we get 3 spaces </w:t>
      </w:r>
    </w:p>
    <w:p w:rsidR="005A427D" w:rsidRDefault="005A427D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I mean if I create an array of int[4] x = {1,2,3,4}</w:t>
      </w:r>
    </w:p>
    <w:p w:rsidR="005A427D" w:rsidRDefault="005A427D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lastRenderedPageBreak/>
        <w:t xml:space="preserve">We cannot access the 3 by using x[3] that will return 4 </w:t>
      </w:r>
    </w:p>
    <w:tbl>
      <w:tblPr>
        <w:tblStyle w:val="TableGrid"/>
        <w:tblW w:w="0" w:type="auto"/>
        <w:tblInd w:w="960" w:type="dxa"/>
        <w:tblLook w:val="04A0" w:firstRow="1" w:lastRow="0" w:firstColumn="1" w:lastColumn="0" w:noHBand="0" w:noVBand="1"/>
      </w:tblPr>
      <w:tblGrid>
        <w:gridCol w:w="1196"/>
        <w:gridCol w:w="1681"/>
        <w:gridCol w:w="1681"/>
        <w:gridCol w:w="1681"/>
      </w:tblGrid>
      <w:tr w:rsidR="005A427D" w:rsidTr="005A427D">
        <w:tc>
          <w:tcPr>
            <w:tcW w:w="2877" w:type="dxa"/>
            <w:gridSpan w:val="2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 xml:space="preserve">                      Colum1 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Colum2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Colum3</w:t>
            </w:r>
          </w:p>
        </w:tc>
      </w:tr>
      <w:tr w:rsidR="005A427D" w:rsidTr="005A427D">
        <w:tc>
          <w:tcPr>
            <w:tcW w:w="1196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Row1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1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2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3</w:t>
            </w:r>
          </w:p>
        </w:tc>
      </w:tr>
      <w:tr w:rsidR="005A427D" w:rsidTr="005A427D">
        <w:tc>
          <w:tcPr>
            <w:tcW w:w="1196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Row2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4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5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6</w:t>
            </w:r>
          </w:p>
        </w:tc>
      </w:tr>
      <w:tr w:rsidR="005A427D" w:rsidTr="005A427D">
        <w:tc>
          <w:tcPr>
            <w:tcW w:w="1196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Row3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7</w:t>
            </w:r>
          </w:p>
        </w:tc>
        <w:tc>
          <w:tcPr>
            <w:tcW w:w="1681" w:type="dxa"/>
          </w:tcPr>
          <w:p w:rsidR="005A427D" w:rsidRDefault="005A427D" w:rsidP="005A427D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8</w:t>
            </w:r>
          </w:p>
        </w:tc>
        <w:tc>
          <w:tcPr>
            <w:tcW w:w="1681" w:type="dxa"/>
          </w:tcPr>
          <w:p w:rsidR="005A427D" w:rsidRDefault="005A427D" w:rsidP="003A722E">
            <w:pP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</w:pPr>
            <w:r>
              <w:rPr>
                <w:rFonts w:ascii="Century Gothic" w:hAnsi="Century Gothic" w:cs="Century Gothic"/>
                <w:color w:val="5B9BD5" w:themeColor="accent1"/>
                <w:sz w:val="24"/>
                <w:szCs w:val="24"/>
              </w:rPr>
              <w:t>9</w:t>
            </w:r>
          </w:p>
        </w:tc>
      </w:tr>
    </w:tbl>
    <w:p w:rsidR="005A427D" w:rsidRPr="003A722E" w:rsidRDefault="005A427D" w:rsidP="003A722E">
      <w:pPr>
        <w:ind w:left="720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5A427D" w:rsidRDefault="005A427D" w:rsidP="009C01F6">
      <w:pPr>
        <w:jc w:val="center"/>
        <w:rPr>
          <w:rFonts w:ascii="Century Gothic" w:hAnsi="Century Gothic" w:cs="Century Gothic"/>
          <w:sz w:val="16"/>
          <w:szCs w:val="16"/>
        </w:rPr>
      </w:pPr>
    </w:p>
    <w:p w:rsidR="00E670B2" w:rsidRPr="00E670B2" w:rsidRDefault="005A427D" w:rsidP="00E670B2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E670B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n I created The Turn function which  takes JButton and int  as   parameter inside this function I initialized a String variable I,  and </w:t>
      </w:r>
      <w:r w:rsidR="0091696E" w:rsidRPr="00E670B2">
        <w:rPr>
          <w:rFonts w:ascii="Century Gothic" w:hAnsi="Century Gothic" w:cs="Century Gothic"/>
          <w:color w:val="5B9BD5" w:themeColor="accent1"/>
          <w:sz w:val="24"/>
          <w:szCs w:val="24"/>
        </w:rPr>
        <w:t>initialized it with the JButton which was passed by text by using a method of JButton getText();</w:t>
      </w:r>
      <w:r w:rsidR="00C941D6" w:rsidRPr="00E670B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</w:p>
    <w:p w:rsidR="005A427D" w:rsidRDefault="00E670B2" w:rsidP="00E670B2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n I checked if the I  variable( the button text is empty which means there hasn’t been assigned by anything) is empty by using if stat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>e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ment </w:t>
      </w:r>
      <w:r w:rsidR="005A427D" w:rsidRPr="00E670B2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>and inside this if statement block I again used a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n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f-else statement to check if turns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are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true as I said earlier if the turns = true that means its player o turns and false = player x. inside each of th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ese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f condition block I set appropriately the symbol x/o according to the player turn and set each of the text color different I choose red for x and blue for o. then I called 2 function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 w:rsidR="008E32D6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which I will make after this. called Mark which accept the index and the current player symbol</w:t>
      </w:r>
    </w:p>
    <w:p w:rsidR="008E32D6" w:rsidRDefault="008E32D6" w:rsidP="008E32D6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nd A GameCheck function which accepts current Player turn if we think why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I'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m using this GameCheck on current user well because this function is called every button press so if the player </w:t>
      </w:r>
      <w:r w:rsidR="00997765">
        <w:rPr>
          <w:rFonts w:ascii="Century Gothic" w:hAnsi="Century Gothic" w:cs="Century Gothic"/>
          <w:color w:val="5B9BD5" w:themeColor="accent1"/>
          <w:sz w:val="24"/>
          <w:szCs w:val="24"/>
        </w:rPr>
        <w:t>takes his turn we check if he wins or not</w:t>
      </w:r>
    </w:p>
    <w:p w:rsidR="00997765" w:rsidRDefault="00997765" w:rsidP="008E32D6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Finally I make the turns Boolean reaverse of what it was already like to false to true and true to false after every turn by using turns = !turns </w:t>
      </w:r>
    </w:p>
    <w:p w:rsidR="00997765" w:rsidRDefault="00997765" w:rsidP="008E32D6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The “!” is used for is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not whatever like if we say x =  !true which will assign the value of x by false because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i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s not true = false</w:t>
      </w:r>
    </w:p>
    <w:p w:rsidR="00997765" w:rsidRPr="00997765" w:rsidRDefault="00997765" w:rsidP="00997765">
      <w:pPr>
        <w:shd w:val="clear" w:color="auto" w:fill="300244"/>
        <w:rPr>
          <w:rFonts w:ascii="Century Gothic" w:hAnsi="Century Gothic" w:cs="Century Gothic"/>
          <w:b/>
          <w:color w:val="5B9BD5" w:themeColor="accent1"/>
          <w:sz w:val="16"/>
          <w:szCs w:val="16"/>
        </w:rPr>
      </w:pPr>
    </w:p>
    <w:p w:rsidR="00997765" w:rsidRPr="00997765" w:rsidRDefault="005A427D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sz w:val="16"/>
          <w:szCs w:val="16"/>
        </w:rPr>
        <w:t xml:space="preserve"> </w:t>
      </w:r>
      <w:r w:rsidR="00997765">
        <w:rPr>
          <w:rFonts w:ascii="Century Gothic" w:hAnsi="Century Gothic" w:cs="Century Gothic"/>
          <w:b/>
          <w:sz w:val="16"/>
          <w:szCs w:val="16"/>
        </w:rPr>
        <w:t xml:space="preserve">               </w:t>
      </w:r>
      <w:r w:rsidR="00997765" w:rsidRPr="00997765">
        <w:rPr>
          <w:rFonts w:ascii="Century Gothic" w:hAnsi="Century Gothic" w:cs="Century Gothic"/>
          <w:b/>
          <w:color w:val="E79E3C"/>
          <w:sz w:val="16"/>
          <w:szCs w:val="16"/>
        </w:rPr>
        <w:t>public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997765" w:rsidRPr="00997765">
        <w:rPr>
          <w:rFonts w:ascii="Century Gothic" w:hAnsi="Century Gothic" w:cs="Century Gothic"/>
          <w:b/>
          <w:color w:val="E79E3C"/>
          <w:sz w:val="16"/>
          <w:szCs w:val="16"/>
        </w:rPr>
        <w:t>void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997765" w:rsidRPr="00997765">
        <w:rPr>
          <w:rFonts w:ascii="Century Gothic" w:hAnsi="Century Gothic" w:cs="Century Gothic"/>
          <w:b/>
          <w:color w:val="A4B0C0"/>
          <w:sz w:val="16"/>
          <w:szCs w:val="16"/>
        </w:rPr>
        <w:t>Turn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="00997765" w:rsidRPr="00997765">
        <w:rPr>
          <w:rFonts w:ascii="Century Gothic" w:hAnsi="Century Gothic" w:cs="Century Gothic"/>
          <w:b/>
          <w:bCs/>
          <w:color w:val="DE6546"/>
          <w:sz w:val="16"/>
          <w:szCs w:val="16"/>
        </w:rPr>
        <w:t>JButton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997765"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="00997765" w:rsidRPr="00997765">
        <w:rPr>
          <w:rFonts w:ascii="Century Gothic" w:hAnsi="Century Gothic" w:cs="Century Gothic"/>
          <w:b/>
          <w:color w:val="D6C248"/>
          <w:sz w:val="16"/>
          <w:szCs w:val="16"/>
        </w:rPr>
        <w:t>,</w:t>
      </w:r>
      <w:r w:rsidR="00997765" w:rsidRPr="00997765">
        <w:rPr>
          <w:rFonts w:ascii="Century Gothic" w:hAnsi="Century Gothic" w:cs="Century Gothic"/>
          <w:b/>
          <w:color w:val="E79E3C"/>
          <w:sz w:val="16"/>
          <w:szCs w:val="16"/>
        </w:rPr>
        <w:t>int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="00997765" w:rsidRPr="00997765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="00997765" w:rsidRPr="00997765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Pr="00997765">
        <w:rPr>
          <w:rFonts w:ascii="Century Gothic" w:hAnsi="Century Gothic" w:cs="Century Gothic"/>
          <w:b/>
          <w:bCs/>
          <w:color w:val="DE6546"/>
          <w:sz w:val="16"/>
          <w:szCs w:val="16"/>
        </w:rPr>
        <w:t>String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i 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getText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  <w:r w:rsidRPr="00997765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i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isEmpty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)) {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E79E3C"/>
          <w:sz w:val="16"/>
          <w:szCs w:val="16"/>
        </w:rPr>
        <w:t>if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 {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F8E1A3"/>
          <w:sz w:val="16"/>
          <w:szCs w:val="16"/>
        </w:rPr>
        <w:t>BLUE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Mark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,"O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GameCheck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"O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  <w:r w:rsidRPr="00997765">
        <w:rPr>
          <w:rFonts w:ascii="Century Gothic" w:hAnsi="Century Gothic" w:cs="Century Gothic"/>
          <w:b/>
          <w:color w:val="E79E3C"/>
          <w:sz w:val="16"/>
          <w:szCs w:val="16"/>
        </w:rPr>
        <w:t>else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{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setText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x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setForeground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bCs/>
          <w:color w:val="DE6546"/>
          <w:sz w:val="16"/>
          <w:szCs w:val="16"/>
        </w:rPr>
        <w:t>Color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.</w:t>
      </w:r>
      <w:r w:rsidRPr="00997765">
        <w:rPr>
          <w:rFonts w:ascii="Century Gothic" w:hAnsi="Century Gothic" w:cs="Century Gothic"/>
          <w:b/>
          <w:color w:val="F8E1A3"/>
          <w:sz w:val="16"/>
          <w:szCs w:val="16"/>
        </w:rPr>
        <w:t>red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Mark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j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,"X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A4B0C0"/>
          <w:sz w:val="16"/>
          <w:szCs w:val="16"/>
        </w:rPr>
        <w:t>GameCheck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(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"X"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>)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=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 xml:space="preserve"> 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!</w:t>
      </w:r>
      <w:r w:rsidRPr="00997765">
        <w:rPr>
          <w:rFonts w:ascii="Century Gothic" w:hAnsi="Century Gothic" w:cs="Century Gothic"/>
          <w:b/>
          <w:color w:val="DE6546"/>
          <w:sz w:val="16"/>
          <w:szCs w:val="16"/>
        </w:rPr>
        <w:t>turns</w:t>
      </w:r>
      <w:r w:rsidRPr="00997765">
        <w:rPr>
          <w:rFonts w:ascii="Century Gothic" w:hAnsi="Century Gothic" w:cs="Century Gothic"/>
          <w:b/>
          <w:color w:val="D6C248"/>
          <w:sz w:val="16"/>
          <w:szCs w:val="16"/>
        </w:rPr>
        <w:t>;</w:t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97765" w:rsidRPr="00997765" w:rsidRDefault="00997765" w:rsidP="00997765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 xml:space="preserve">   }</w:t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</w:p>
    <w:p w:rsidR="009C5CA3" w:rsidRPr="009C5CA3" w:rsidRDefault="00997765" w:rsidP="009C5CA3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F8E1AA"/>
          <w:sz w:val="16"/>
          <w:szCs w:val="16"/>
        </w:rPr>
      </w:pP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</w:r>
      <w:r w:rsidRPr="00997765">
        <w:rPr>
          <w:rFonts w:ascii="Century Gothic" w:hAnsi="Century Gothic" w:cs="Century Gothic"/>
          <w:b/>
          <w:color w:val="F8E1AA"/>
          <w:sz w:val="16"/>
          <w:szCs w:val="16"/>
        </w:rPr>
        <w:tab/>
        <w:t>}</w:t>
      </w:r>
    </w:p>
    <w:p w:rsidR="009C5CA3" w:rsidRDefault="009C5CA3" w:rsidP="009C5CA3">
      <w:pPr>
        <w:pStyle w:val="ListParagraph"/>
        <w:numPr>
          <w:ilvl w:val="0"/>
          <w:numId w:val="20"/>
        </w:numPr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9C5CA3">
        <w:rPr>
          <w:rFonts w:ascii="Century Gothic" w:hAnsi="Century Gothic" w:cs="Century Gothic"/>
          <w:color w:val="5B9BD5" w:themeColor="accent1"/>
          <w:sz w:val="24"/>
          <w:szCs w:val="24"/>
        </w:rPr>
        <w:lastRenderedPageBreak/>
        <w:t>Now after that function I created the Mark Function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t does exactly what it sound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t marks the GameBoard with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player in array form this function takes 2 parameters int x and String currentturn  , now inside this function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,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 used  a very handy  conditional statement  SWITCH statement it takes a value and matches the case if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case meets the value that was passed the block of that case is invoked and  breaks the flow after the case is </w:t>
      </w:r>
      <w:r w:rsidR="00934FAD">
        <w:rPr>
          <w:rFonts w:ascii="Century Gothic" w:hAnsi="Century Gothic" w:cs="Century Gothic"/>
          <w:color w:val="5B9BD5" w:themeColor="accent1"/>
          <w:sz w:val="24"/>
          <w:szCs w:val="24"/>
        </w:rPr>
        <w:t>executed I checked for the case for index and performed accord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ing</w:t>
      </w:r>
      <w:r w:rsidR="00934FAD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ly to what index represent like if the index that was passed was less than 4 it will be on row 0 which in real space is 1 </w:t>
      </w:r>
    </w:p>
    <w:p w:rsidR="00934FAD" w:rsidRDefault="00934FAD" w:rsidP="00934FAD">
      <w:pPr>
        <w:pStyle w:val="ListParagraph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So I checked inside each case block that if any of the symbols  are assigned to that index (what I mean by symbols are x and o) if neither of them is assigned we assign the current user to it to own that place in else block I used yet another custom function which I made to help out to print dialog box to the screen this function is called ShowDialog and has String as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parameter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public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voi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Mark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nt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x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,</w:t>
      </w:r>
      <w:r w:rsidRPr="00934FAD">
        <w:rPr>
          <w:rFonts w:ascii="Century Gothic" w:hAnsi="Century Gothic" w:cs="Century Gothic"/>
          <w:b/>
          <w:bCs/>
          <w:color w:val="DE6546"/>
          <w:sz w:val="18"/>
          <w:szCs w:val="18"/>
        </w:rPr>
        <w:t>Strin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switch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x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3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4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lastRenderedPageBreak/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5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6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'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7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0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8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1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ca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9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if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(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X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&amp;&amp;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!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O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 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  <w:r w:rsidRPr="00934FAD">
        <w:rPr>
          <w:rFonts w:ascii="Century Gothic" w:hAnsi="Century Gothic" w:cs="Century Gothic"/>
          <w:b/>
          <w:color w:val="DE6546"/>
          <w:sz w:val="18"/>
          <w:szCs w:val="18"/>
        </w:rPr>
        <w:t>GameBoard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][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2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] 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=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 xml:space="preserve"> </w:t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currentturn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else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{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</w:r>
      <w:r w:rsidRPr="00934FAD">
        <w:rPr>
          <w:rFonts w:ascii="Century Gothic" w:hAnsi="Century Gothic" w:cs="Century Gothic"/>
          <w:b/>
          <w:color w:val="A4B0C0"/>
          <w:sz w:val="18"/>
          <w:szCs w:val="18"/>
        </w:rPr>
        <w:t>ShowDialog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(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"already used choose different!"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)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}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default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: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ab/>
        <w:t xml:space="preserve">            </w:t>
      </w:r>
      <w:r w:rsidRPr="00934FAD">
        <w:rPr>
          <w:rFonts w:ascii="Century Gothic" w:hAnsi="Century Gothic" w:cs="Century Gothic"/>
          <w:b/>
          <w:color w:val="E79E3C"/>
          <w:sz w:val="18"/>
          <w:szCs w:val="18"/>
        </w:rPr>
        <w:t>break</w:t>
      </w:r>
      <w:r w:rsidRPr="00934FAD">
        <w:rPr>
          <w:rFonts w:ascii="Century Gothic" w:hAnsi="Century Gothic" w:cs="Century Gothic"/>
          <w:b/>
          <w:color w:val="D6C248"/>
          <w:sz w:val="18"/>
          <w:szCs w:val="18"/>
        </w:rPr>
        <w:t>;</w:t>
      </w:r>
    </w:p>
    <w:p w:rsidR="00934FAD" w:rsidRPr="00934FAD" w:rsidRDefault="00934FAD" w:rsidP="00934FAD">
      <w:pPr>
        <w:shd w:val="clear" w:color="auto" w:fill="300244"/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sz w:val="18"/>
          <w:szCs w:val="18"/>
        </w:rPr>
      </w:pP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lastRenderedPageBreak/>
        <w:tab/>
        <w:t xml:space="preserve">    }</w:t>
      </w:r>
      <w:r>
        <w:rPr>
          <w:rFonts w:ascii="Century Gothic" w:hAnsi="Century Gothic" w:cs="Century Gothic"/>
          <w:b/>
          <w:sz w:val="18"/>
          <w:szCs w:val="18"/>
        </w:rPr>
        <w:t xml:space="preserve">    </w:t>
      </w:r>
      <w:r w:rsidRPr="00934FAD">
        <w:rPr>
          <w:rFonts w:ascii="Century Gothic" w:hAnsi="Century Gothic" w:cs="Century Gothic"/>
          <w:b/>
          <w:color w:val="F8E1AA"/>
          <w:sz w:val="18"/>
          <w:szCs w:val="18"/>
        </w:rPr>
        <w:t>}</w:t>
      </w:r>
    </w:p>
    <w:p w:rsidR="00934FAD" w:rsidRP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sz w:val="32"/>
          <w:szCs w:val="32"/>
        </w:rPr>
      </w:pPr>
      <w:r w:rsidRPr="00934FAD">
        <w:rPr>
          <w:rFonts w:ascii="Century Gothic" w:hAnsi="Century Gothic" w:cs="Century Gothic"/>
          <w:color w:val="5B9BD5" w:themeColor="accent1"/>
          <w:sz w:val="24"/>
          <w:szCs w:val="24"/>
        </w:rPr>
        <w:t>Then I created GameCheck function which is the function used to check if the gameboard is won or not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.inside this function i check for each combination </w:t>
      </w:r>
      <w:r>
        <w:rPr>
          <w:rFonts w:ascii="Century Gothic" w:hAnsi="Century Gothic" w:cs="Century Gothic"/>
          <w:color w:val="F8E1AA"/>
          <w:sz w:val="40"/>
          <w:szCs w:val="40"/>
        </w:rPr>
        <w:tab/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 xml:space="preserve">/*Logic mapping </w:t>
      </w:r>
    </w:p>
    <w:p w:rsidR="00934FAD" w:rsidRP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sz w:val="32"/>
          <w:szCs w:val="32"/>
        </w:rPr>
      </w:pP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       </w:t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*  0|0     0|1   0|2</w:t>
      </w:r>
    </w:p>
    <w:p w:rsidR="00934FAD" w:rsidRP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sz w:val="32"/>
          <w:szCs w:val="32"/>
        </w:rPr>
      </w:pP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       </w:t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* 1|0      1|1</w:t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 1|2</w:t>
      </w:r>
    </w:p>
    <w:p w:rsid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sz w:val="32"/>
          <w:szCs w:val="32"/>
        </w:rPr>
      </w:pP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       </w:t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* 2|0       2|1   2|2</w:t>
      </w:r>
    </w:p>
    <w:p w:rsid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83786E"/>
          <w:sz w:val="32"/>
          <w:szCs w:val="32"/>
        </w:rPr>
      </w:pP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       </w:t>
      </w:r>
      <w:r w:rsidRPr="00934FAD">
        <w:rPr>
          <w:rFonts w:ascii="Century Gothic" w:hAnsi="Century Gothic" w:cs="Century Gothic"/>
          <w:color w:val="83786E"/>
          <w:sz w:val="32"/>
          <w:szCs w:val="32"/>
        </w:rPr>
        <w:tab/>
        <w:t xml:space="preserve"> * */</w:t>
      </w:r>
    </w:p>
    <w:p w:rsidR="00934FAD" w:rsidRDefault="00934FA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934FAD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So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as I know the combination which I already told earlier in TicTacToe game introduction. I used if statement to check for if 1</w:t>
      </w:r>
      <w:r w:rsidRPr="00934FAD">
        <w:rPr>
          <w:rFonts w:ascii="Century Gothic" w:hAnsi="Century Gothic" w:cs="Century Gothic"/>
          <w:color w:val="5B9BD5" w:themeColor="accent1"/>
          <w:sz w:val="24"/>
          <w:szCs w:val="24"/>
          <w:vertAlign w:val="superscript"/>
        </w:rPr>
        <w:t>st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element and 2</w:t>
      </w:r>
      <w:r w:rsidRPr="00934FAD">
        <w:rPr>
          <w:rFonts w:ascii="Century Gothic" w:hAnsi="Century Gothic" w:cs="Century Gothic"/>
          <w:color w:val="5B9BD5" w:themeColor="accent1"/>
          <w:sz w:val="24"/>
          <w:szCs w:val="24"/>
          <w:vertAlign w:val="superscript"/>
        </w:rPr>
        <w:t>nd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element are same if yes we used and (&amp;&amp;) operator to further check if 2</w:t>
      </w:r>
      <w:r w:rsidRPr="00934FAD">
        <w:rPr>
          <w:rFonts w:ascii="Century Gothic" w:hAnsi="Century Gothic" w:cs="Century Gothic"/>
          <w:color w:val="5B9BD5" w:themeColor="accent1"/>
          <w:sz w:val="24"/>
          <w:szCs w:val="24"/>
          <w:vertAlign w:val="superscript"/>
        </w:rPr>
        <w:t>nd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element and 3</w:t>
      </w:r>
      <w:r w:rsidRPr="00934FAD">
        <w:rPr>
          <w:rFonts w:ascii="Century Gothic" w:hAnsi="Century Gothic" w:cs="Century Gothic"/>
          <w:color w:val="5B9BD5" w:themeColor="accent1"/>
          <w:sz w:val="24"/>
          <w:szCs w:val="24"/>
          <w:vertAlign w:val="superscript"/>
        </w:rPr>
        <w:t>rd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element of 1 row are same if yes that player won I checked for all the possible combination </w:t>
      </w:r>
      <w:r w:rsidR="00A401DC">
        <w:rPr>
          <w:rFonts w:ascii="Century Gothic" w:hAnsi="Century Gothic" w:cs="Century Gothic"/>
          <w:color w:val="5B9BD5" w:themeColor="accent1"/>
          <w:sz w:val="24"/>
          <w:szCs w:val="24"/>
        </w:rPr>
        <w:t>(total of 8 different ways of winning this game)</w:t>
      </w:r>
      <w:r w:rsidR="00233D8D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if we win then the if statement block execute and it has another if statement to check for whose turn was it and increment the score of that by using ++ short for 1+1 or 1 += 1</w:t>
      </w:r>
    </w:p>
    <w:p w:rsidR="00233D8D" w:rsidRDefault="00233D8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nd also use the ShowDialog function with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message saying that player won and also calling ResetThBoard function to reset the game </w:t>
      </w:r>
    </w:p>
    <w:p w:rsidR="00233D8D" w:rsidRDefault="00233D8D" w:rsidP="00934FAD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233D8D" w:rsidRDefault="00233D8D" w:rsidP="00233D8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5B9BD5" w:themeColor="accent1"/>
          <w:sz w:val="24"/>
          <w:szCs w:val="24"/>
        </w:rPr>
      </w:pPr>
      <w:r>
        <w:rPr>
          <w:rFonts w:ascii="Century Gothic" w:hAnsi="Century Gothic" w:cs="Century Gothic"/>
          <w:color w:val="5B9BD5" w:themeColor="accent1"/>
          <w:sz w:val="24"/>
          <w:szCs w:val="24"/>
        </w:rPr>
        <w:t>Last function I made is kinda helper ShowDialog which takes a String As parameter message and use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s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 that msg as to display it inside this function I initialized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J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F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rame object called it dialog. then using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JOptionPane object and using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showConfrimDialog method to display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a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>message. This method takes 2 arguments first one is t J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>F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rame object and </w:t>
      </w:r>
      <w:r w:rsidR="00557D34"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the </w:t>
      </w:r>
      <w:r>
        <w:rPr>
          <w:rFonts w:ascii="Century Gothic" w:hAnsi="Century Gothic" w:cs="Century Gothic"/>
          <w:color w:val="5B9BD5" w:themeColor="accent1"/>
          <w:sz w:val="24"/>
          <w:szCs w:val="24"/>
        </w:rPr>
        <w:t xml:space="preserve">other one is the message itself which we passed to the function upon calling </w:t>
      </w:r>
    </w:p>
    <w:p w:rsidR="00233D8D" w:rsidRDefault="00233D8D" w:rsidP="00233D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233D8D" w:rsidRDefault="00233D8D" w:rsidP="00233D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</w:p>
    <w:p w:rsidR="00233D8D" w:rsidRPr="005F1366" w:rsidRDefault="00233D8D" w:rsidP="00233D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</w:pPr>
      <w:r w:rsidRPr="005F1366">
        <w:rPr>
          <w:rFonts w:ascii="Century Gothic" w:hAnsi="Century Gothic" w:cs="Century Gothic"/>
          <w:b/>
          <w:color w:val="4472C4" w:themeColor="accent5"/>
          <w:sz w:val="24"/>
          <w:szCs w:val="24"/>
          <w:u w:val="single"/>
        </w:rPr>
        <w:t>OUTPUT:</w:t>
      </w:r>
    </w:p>
    <w:p w:rsidR="00233D8D" w:rsidRDefault="00233D8D" w:rsidP="00233D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entury Gothic" w:hAnsi="Century Gothic" w:cs="Century Gothic"/>
          <w:color w:val="5B9BD5" w:themeColor="accent1"/>
          <w:sz w:val="24"/>
          <w:szCs w:val="24"/>
        </w:rPr>
      </w:pPr>
      <w:r w:rsidRPr="00233D8D">
        <w:rPr>
          <w:rFonts w:ascii="Century Gothic" w:hAnsi="Century Gothic" w:cs="Century Gothic"/>
          <w:noProof/>
          <w:color w:val="5B9BD5" w:themeColor="accent1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39750</wp:posOffset>
            </wp:positionH>
            <wp:positionV relativeFrom="paragraph">
              <wp:posOffset>139065</wp:posOffset>
            </wp:positionV>
            <wp:extent cx="5200650" cy="3482102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482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Pr="00233D8D" w:rsidRDefault="00233D8D" w:rsidP="00233D8D"/>
    <w:p w:rsidR="00233D8D" w:rsidRDefault="00233D8D" w:rsidP="00233D8D"/>
    <w:p w:rsidR="00233D8D" w:rsidRDefault="00233D8D" w:rsidP="00233D8D">
      <w:pPr>
        <w:jc w:val="right"/>
      </w:pPr>
    </w:p>
    <w:p w:rsidR="00233D8D" w:rsidRDefault="00233D8D" w:rsidP="00233D8D">
      <w:pPr>
        <w:jc w:val="right"/>
      </w:pPr>
    </w:p>
    <w:p w:rsidR="00233D8D" w:rsidRDefault="00233D8D" w:rsidP="00233D8D">
      <w:pPr>
        <w:rPr>
          <w:color w:val="5B9BD5" w:themeColor="accent1"/>
          <w:sz w:val="24"/>
          <w:szCs w:val="24"/>
        </w:rPr>
      </w:pPr>
      <w:r w:rsidRPr="00233D8D">
        <w:rPr>
          <w:color w:val="5B9BD5" w:themeColor="accent1"/>
        </w:rPr>
        <w:t xml:space="preserve"> </w:t>
      </w:r>
      <w:r w:rsidRPr="005F1366">
        <w:rPr>
          <w:color w:val="5B9BD5" w:themeColor="accent1"/>
          <w:sz w:val="24"/>
          <w:szCs w:val="24"/>
        </w:rPr>
        <w:t xml:space="preserve">Note: The Jar file is included in the assignment zip file </w:t>
      </w:r>
      <w:r w:rsidRPr="005F1366">
        <w:rPr>
          <w:color w:val="5B9BD5" w:themeColor="accent1"/>
          <w:sz w:val="24"/>
          <w:szCs w:val="24"/>
        </w:rPr>
        <w:sym w:font="Wingdings" w:char="F04A"/>
      </w:r>
      <w:r w:rsidRPr="005F1366">
        <w:rPr>
          <w:color w:val="5B9BD5" w:themeColor="accent1"/>
          <w:sz w:val="24"/>
          <w:szCs w:val="24"/>
        </w:rPr>
        <w:t xml:space="preserve"> </w:t>
      </w:r>
    </w:p>
    <w:p w:rsidR="002F297F" w:rsidRDefault="002F297F" w:rsidP="00233D8D">
      <w:pPr>
        <w:rPr>
          <w:color w:val="5B9BD5" w:themeColor="accent1"/>
          <w:sz w:val="24"/>
          <w:szCs w:val="24"/>
        </w:rPr>
      </w:pPr>
      <w:r>
        <w:rPr>
          <w:color w:val="5B9BD5" w:themeColor="accent1"/>
          <w:sz w:val="24"/>
          <w:szCs w:val="24"/>
        </w:rPr>
        <w:t>The Server is not accepting  zip files or any other compression  here</w:t>
      </w:r>
      <w:r w:rsidR="00DD3772">
        <w:rPr>
          <w:color w:val="5B9BD5" w:themeColor="accent1"/>
          <w:sz w:val="24"/>
          <w:szCs w:val="24"/>
        </w:rPr>
        <w:t>’</w:t>
      </w:r>
      <w:r>
        <w:rPr>
          <w:color w:val="5B9BD5" w:themeColor="accent1"/>
          <w:sz w:val="24"/>
          <w:szCs w:val="24"/>
        </w:rPr>
        <w:t xml:space="preserve">s link valid for 30 days upload time 6/5/2020 </w:t>
      </w:r>
    </w:p>
    <w:p w:rsidR="002F297F" w:rsidRPr="005F1366" w:rsidRDefault="008C1BC5" w:rsidP="008C1BC5">
      <w:pPr>
        <w:rPr>
          <w:color w:val="5B9BD5" w:themeColor="accent1"/>
          <w:sz w:val="24"/>
          <w:szCs w:val="24"/>
        </w:rPr>
      </w:pPr>
      <w:r w:rsidRPr="008C1BC5">
        <w:rPr>
          <w:color w:val="5B9BD5" w:themeColor="accent1"/>
          <w:sz w:val="24"/>
          <w:szCs w:val="24"/>
        </w:rPr>
        <w:t>https://ufile.io/vzkwwjjm</w:t>
      </w:r>
      <w:bookmarkStart w:id="0" w:name="_GoBack"/>
      <w:bookmarkEnd w:id="0"/>
    </w:p>
    <w:sectPr w:rsidR="002F297F" w:rsidRPr="005F1366" w:rsidSect="009D1A3C">
      <w:pgSz w:w="12240" w:h="15840"/>
      <w:pgMar w:top="709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9F5" w:rsidRDefault="00C649F5" w:rsidP="008C027A">
      <w:pPr>
        <w:spacing w:after="0" w:line="240" w:lineRule="auto"/>
      </w:pPr>
      <w:r>
        <w:separator/>
      </w:r>
    </w:p>
  </w:endnote>
  <w:endnote w:type="continuationSeparator" w:id="0">
    <w:p w:rsidR="00C649F5" w:rsidRDefault="00C649F5" w:rsidP="008C0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9F5" w:rsidRDefault="00C649F5" w:rsidP="008C027A">
      <w:pPr>
        <w:spacing w:after="0" w:line="240" w:lineRule="auto"/>
      </w:pPr>
      <w:r>
        <w:separator/>
      </w:r>
    </w:p>
  </w:footnote>
  <w:footnote w:type="continuationSeparator" w:id="0">
    <w:p w:rsidR="00C649F5" w:rsidRDefault="00C649F5" w:rsidP="008C02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947B2"/>
    <w:multiLevelType w:val="hybridMultilevel"/>
    <w:tmpl w:val="7374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000A4"/>
    <w:multiLevelType w:val="hybridMultilevel"/>
    <w:tmpl w:val="8EBAF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B754C"/>
    <w:multiLevelType w:val="hybridMultilevel"/>
    <w:tmpl w:val="5A583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D3F37"/>
    <w:multiLevelType w:val="hybridMultilevel"/>
    <w:tmpl w:val="DDDA8D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8723B0"/>
    <w:multiLevelType w:val="hybridMultilevel"/>
    <w:tmpl w:val="87EAB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9F2326"/>
    <w:multiLevelType w:val="hybridMultilevel"/>
    <w:tmpl w:val="3EAA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64D8C"/>
    <w:multiLevelType w:val="hybridMultilevel"/>
    <w:tmpl w:val="611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B52836"/>
    <w:multiLevelType w:val="hybridMultilevel"/>
    <w:tmpl w:val="D9041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310817"/>
    <w:multiLevelType w:val="hybridMultilevel"/>
    <w:tmpl w:val="77B85860"/>
    <w:lvl w:ilvl="0" w:tplc="625CF61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4205BB"/>
    <w:multiLevelType w:val="hybridMultilevel"/>
    <w:tmpl w:val="2AE85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AD2B5F"/>
    <w:multiLevelType w:val="hybridMultilevel"/>
    <w:tmpl w:val="304AF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0C6995"/>
    <w:multiLevelType w:val="hybridMultilevel"/>
    <w:tmpl w:val="AD566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6673E0"/>
    <w:multiLevelType w:val="hybridMultilevel"/>
    <w:tmpl w:val="77B85860"/>
    <w:lvl w:ilvl="0" w:tplc="625CF61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8D1E7E"/>
    <w:multiLevelType w:val="hybridMultilevel"/>
    <w:tmpl w:val="F4225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04B11"/>
    <w:multiLevelType w:val="hybridMultilevel"/>
    <w:tmpl w:val="AD5E5D54"/>
    <w:lvl w:ilvl="0" w:tplc="E5B05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EE5C9B"/>
    <w:multiLevelType w:val="hybridMultilevel"/>
    <w:tmpl w:val="F142F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46F57"/>
    <w:multiLevelType w:val="hybridMultilevel"/>
    <w:tmpl w:val="4D38B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4E77C4"/>
    <w:multiLevelType w:val="hybridMultilevel"/>
    <w:tmpl w:val="6110141A"/>
    <w:lvl w:ilvl="0" w:tplc="E5B056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775F2"/>
    <w:multiLevelType w:val="hybridMultilevel"/>
    <w:tmpl w:val="11C29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B2C6E"/>
    <w:multiLevelType w:val="hybridMultilevel"/>
    <w:tmpl w:val="88BA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BE5FAE"/>
    <w:multiLevelType w:val="hybridMultilevel"/>
    <w:tmpl w:val="BC884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8"/>
  </w:num>
  <w:num w:numId="3">
    <w:abstractNumId w:val="0"/>
  </w:num>
  <w:num w:numId="4">
    <w:abstractNumId w:val="7"/>
  </w:num>
  <w:num w:numId="5">
    <w:abstractNumId w:val="19"/>
  </w:num>
  <w:num w:numId="6">
    <w:abstractNumId w:val="5"/>
  </w:num>
  <w:num w:numId="7">
    <w:abstractNumId w:val="10"/>
  </w:num>
  <w:num w:numId="8">
    <w:abstractNumId w:val="15"/>
  </w:num>
  <w:num w:numId="9">
    <w:abstractNumId w:val="1"/>
  </w:num>
  <w:num w:numId="10">
    <w:abstractNumId w:val="16"/>
  </w:num>
  <w:num w:numId="11">
    <w:abstractNumId w:val="9"/>
  </w:num>
  <w:num w:numId="12">
    <w:abstractNumId w:val="3"/>
  </w:num>
  <w:num w:numId="13">
    <w:abstractNumId w:val="20"/>
  </w:num>
  <w:num w:numId="14">
    <w:abstractNumId w:val="4"/>
  </w:num>
  <w:num w:numId="15">
    <w:abstractNumId w:val="6"/>
  </w:num>
  <w:num w:numId="16">
    <w:abstractNumId w:val="2"/>
  </w:num>
  <w:num w:numId="17">
    <w:abstractNumId w:val="11"/>
  </w:num>
  <w:num w:numId="18">
    <w:abstractNumId w:val="14"/>
  </w:num>
  <w:num w:numId="19">
    <w:abstractNumId w:val="17"/>
  </w:num>
  <w:num w:numId="20">
    <w:abstractNumId w:val="1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DQzNTW2tDQ3M7BU0lEKTi0uzszPAykwNKwFAFDRrt0tAAAA"/>
  </w:docVars>
  <w:rsids>
    <w:rsidRoot w:val="00284154"/>
    <w:rsid w:val="000103DF"/>
    <w:rsid w:val="00066F90"/>
    <w:rsid w:val="00075952"/>
    <w:rsid w:val="000A23DD"/>
    <w:rsid w:val="000B3CF2"/>
    <w:rsid w:val="00102502"/>
    <w:rsid w:val="00114ECB"/>
    <w:rsid w:val="00147B54"/>
    <w:rsid w:val="00166D23"/>
    <w:rsid w:val="00167E79"/>
    <w:rsid w:val="00172BD6"/>
    <w:rsid w:val="0017730D"/>
    <w:rsid w:val="001C2650"/>
    <w:rsid w:val="001C5140"/>
    <w:rsid w:val="001C51E3"/>
    <w:rsid w:val="002122BF"/>
    <w:rsid w:val="00213C1F"/>
    <w:rsid w:val="002218AC"/>
    <w:rsid w:val="00225A4E"/>
    <w:rsid w:val="00233D8D"/>
    <w:rsid w:val="00241285"/>
    <w:rsid w:val="00284154"/>
    <w:rsid w:val="002A349C"/>
    <w:rsid w:val="002A4D90"/>
    <w:rsid w:val="002F297F"/>
    <w:rsid w:val="002F3214"/>
    <w:rsid w:val="0032648D"/>
    <w:rsid w:val="00360D14"/>
    <w:rsid w:val="003978F1"/>
    <w:rsid w:val="003A722E"/>
    <w:rsid w:val="003C5BCD"/>
    <w:rsid w:val="003E35BE"/>
    <w:rsid w:val="00477D9A"/>
    <w:rsid w:val="00484245"/>
    <w:rsid w:val="00487378"/>
    <w:rsid w:val="00516EAA"/>
    <w:rsid w:val="00543178"/>
    <w:rsid w:val="005478B4"/>
    <w:rsid w:val="00557D34"/>
    <w:rsid w:val="005A427D"/>
    <w:rsid w:val="005C4675"/>
    <w:rsid w:val="005F1366"/>
    <w:rsid w:val="006278AC"/>
    <w:rsid w:val="00670A2E"/>
    <w:rsid w:val="00693812"/>
    <w:rsid w:val="006C3D39"/>
    <w:rsid w:val="006D04AB"/>
    <w:rsid w:val="007453BC"/>
    <w:rsid w:val="00747CB0"/>
    <w:rsid w:val="00751AAA"/>
    <w:rsid w:val="007748CD"/>
    <w:rsid w:val="007A081C"/>
    <w:rsid w:val="007F028F"/>
    <w:rsid w:val="00834004"/>
    <w:rsid w:val="00875754"/>
    <w:rsid w:val="0088508D"/>
    <w:rsid w:val="008C027A"/>
    <w:rsid w:val="008C1BC5"/>
    <w:rsid w:val="008D242E"/>
    <w:rsid w:val="008E32D6"/>
    <w:rsid w:val="0091696E"/>
    <w:rsid w:val="0092042E"/>
    <w:rsid w:val="00934FAD"/>
    <w:rsid w:val="00997765"/>
    <w:rsid w:val="009C01F6"/>
    <w:rsid w:val="009C5CA3"/>
    <w:rsid w:val="009D1A3C"/>
    <w:rsid w:val="00A17B7B"/>
    <w:rsid w:val="00A401DC"/>
    <w:rsid w:val="00A60459"/>
    <w:rsid w:val="00A806A7"/>
    <w:rsid w:val="00A82F9C"/>
    <w:rsid w:val="00AC53FC"/>
    <w:rsid w:val="00B50AE3"/>
    <w:rsid w:val="00BB6521"/>
    <w:rsid w:val="00BB71C9"/>
    <w:rsid w:val="00BD3A4F"/>
    <w:rsid w:val="00C649F5"/>
    <w:rsid w:val="00C71A84"/>
    <w:rsid w:val="00C91199"/>
    <w:rsid w:val="00C941D6"/>
    <w:rsid w:val="00C94330"/>
    <w:rsid w:val="00CE6C58"/>
    <w:rsid w:val="00D46027"/>
    <w:rsid w:val="00D51C8B"/>
    <w:rsid w:val="00D56627"/>
    <w:rsid w:val="00D5691E"/>
    <w:rsid w:val="00DD3772"/>
    <w:rsid w:val="00DD383E"/>
    <w:rsid w:val="00E27D4E"/>
    <w:rsid w:val="00E36A1A"/>
    <w:rsid w:val="00E670B2"/>
    <w:rsid w:val="00EF3985"/>
    <w:rsid w:val="00F72A21"/>
    <w:rsid w:val="00FA5CF2"/>
    <w:rsid w:val="00FE5AC6"/>
    <w:rsid w:val="00FE770D"/>
    <w:rsid w:val="00FF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19592B-C85A-4DA7-8D1C-E6D722DD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1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1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27A"/>
  </w:style>
  <w:style w:type="paragraph" w:styleId="Footer">
    <w:name w:val="footer"/>
    <w:basedOn w:val="Normal"/>
    <w:link w:val="FooterChar"/>
    <w:uiPriority w:val="99"/>
    <w:unhideWhenUsed/>
    <w:rsid w:val="008C0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27A"/>
  </w:style>
  <w:style w:type="table" w:styleId="TableGrid">
    <w:name w:val="Table Grid"/>
    <w:basedOn w:val="TableNormal"/>
    <w:uiPriority w:val="39"/>
    <w:rsid w:val="005C4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3C5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84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1F079-A77B-46A7-8FFF-58352B9D7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4120</Words>
  <Characters>23489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Junaid</dc:creator>
  <cp:keywords/>
  <dc:description/>
  <cp:lastModifiedBy>Ahmad Junaid</cp:lastModifiedBy>
  <cp:revision>33</cp:revision>
  <dcterms:created xsi:type="dcterms:W3CDTF">2020-05-06T04:19:00Z</dcterms:created>
  <dcterms:modified xsi:type="dcterms:W3CDTF">2020-05-06T07:12:00Z</dcterms:modified>
</cp:coreProperties>
</file>